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577543" w14:textId="77777777" w:rsidR="00CE4271" w:rsidRDefault="00BB73A7">
      <w:r w:rsidRPr="00BB73A7">
        <w:rPr>
          <w:noProof/>
          <w:lang w:bidi="ar-SA"/>
        </w:rPr>
        <w:drawing>
          <wp:anchor distT="0" distB="0" distL="114300" distR="114300" simplePos="0" relativeHeight="251658240" behindDoc="1" locked="0" layoutInCell="1" allowOverlap="1" wp14:anchorId="045DF49A" wp14:editId="63CEF2C8">
            <wp:simplePos x="0" y="0"/>
            <wp:positionH relativeFrom="column">
              <wp:posOffset>2282059</wp:posOffset>
            </wp:positionH>
            <wp:positionV relativeFrom="paragraph">
              <wp:posOffset>-342265</wp:posOffset>
            </wp:positionV>
            <wp:extent cx="1039813" cy="1511300"/>
            <wp:effectExtent l="0" t="0" r="8255" b="0"/>
            <wp:wrapNone/>
            <wp:docPr id="2051" name="Picture 29" descr="dep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" name="Picture 29" descr="dep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813" cy="151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  <a:ext uri="{91240B29-F687-4F45-9708-019B960494DF}">
                        <a14:hiddenLine xmlns:a14="http://schemas.microsoft.com/office/drawing/2010/main"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14:hiddenLine>
                      </a:ext>
                    </a:extLst>
                  </pic:spPr>
                </pic:pic>
              </a:graphicData>
            </a:graphic>
          </wp:anchor>
        </w:drawing>
      </w:r>
    </w:p>
    <w:p w14:paraId="103A62EF" w14:textId="77777777" w:rsidR="00CE4271" w:rsidRDefault="00CE4271"/>
    <w:p w14:paraId="2AF22B44" w14:textId="77777777" w:rsidR="006D6F68" w:rsidRDefault="006D6F68"/>
    <w:p w14:paraId="27728B46" w14:textId="77777777" w:rsidR="006D6F68" w:rsidRDefault="006D6F68"/>
    <w:p w14:paraId="7055BF6A" w14:textId="77777777" w:rsidR="006D6F68" w:rsidRDefault="006D6F68"/>
    <w:p w14:paraId="249D2E2F" w14:textId="77777777" w:rsidR="00CE4271" w:rsidRPr="008B7FB5" w:rsidRDefault="00057DF4" w:rsidP="006D6F68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B7FB5">
        <w:rPr>
          <w:rFonts w:ascii="Times New Roman" w:hAnsi="Times New Roman" w:cs="Times New Roman"/>
          <w:b/>
          <w:bCs/>
          <w:sz w:val="40"/>
          <w:szCs w:val="40"/>
        </w:rPr>
        <w:t>Final Year Project Log Book</w:t>
      </w:r>
    </w:p>
    <w:p w14:paraId="3D019179" w14:textId="6292FC9B" w:rsidR="00DC264E" w:rsidRPr="008B7FB5" w:rsidRDefault="00DC264E" w:rsidP="006D6F68">
      <w:pPr>
        <w:jc w:val="center"/>
        <w:rPr>
          <w:rFonts w:ascii="Times New Roman" w:hAnsi="Times New Roman" w:cs="Times New Roman"/>
          <w:sz w:val="32"/>
          <w:szCs w:val="32"/>
        </w:rPr>
      </w:pPr>
      <w:r w:rsidRPr="008B7FB5">
        <w:rPr>
          <w:rFonts w:ascii="Times New Roman" w:hAnsi="Times New Roman" w:cs="Times New Roman"/>
          <w:sz w:val="32"/>
          <w:szCs w:val="32"/>
        </w:rPr>
        <w:t>ME</w:t>
      </w:r>
      <w:r w:rsidR="00057DF4" w:rsidRPr="008B7FB5">
        <w:rPr>
          <w:rFonts w:ascii="Times New Roman" w:hAnsi="Times New Roman" w:cs="Times New Roman"/>
          <w:sz w:val="32"/>
          <w:szCs w:val="32"/>
        </w:rPr>
        <w:t>420</w:t>
      </w:r>
      <w:r w:rsidR="001541D8">
        <w:rPr>
          <w:rFonts w:ascii="Times New Roman" w:hAnsi="Times New Roman" w:cs="Times New Roman"/>
          <w:sz w:val="32"/>
          <w:szCs w:val="32"/>
        </w:rPr>
        <w:t>4</w:t>
      </w:r>
      <w:r w:rsidRPr="008B7FB5">
        <w:rPr>
          <w:rFonts w:ascii="Times New Roman" w:hAnsi="Times New Roman" w:cs="Times New Roman"/>
          <w:sz w:val="32"/>
          <w:szCs w:val="32"/>
        </w:rPr>
        <w:t xml:space="preserve">: </w:t>
      </w:r>
      <w:r w:rsidR="00057DF4" w:rsidRPr="008B7FB5">
        <w:rPr>
          <w:rFonts w:ascii="Times New Roman" w:hAnsi="Times New Roman" w:cs="Times New Roman"/>
          <w:sz w:val="32"/>
          <w:szCs w:val="32"/>
        </w:rPr>
        <w:t>Design/</w:t>
      </w:r>
      <w:r w:rsidR="00CE4271" w:rsidRPr="008B7FB5">
        <w:rPr>
          <w:rFonts w:ascii="Times New Roman" w:hAnsi="Times New Roman" w:cs="Times New Roman"/>
          <w:sz w:val="32"/>
          <w:szCs w:val="32"/>
        </w:rPr>
        <w:t>Research project</w:t>
      </w:r>
    </w:p>
    <w:p w14:paraId="0036A4FB" w14:textId="77777777" w:rsidR="00B541E4" w:rsidRPr="00057DF4" w:rsidRDefault="00057DF4" w:rsidP="006D6F68">
      <w:pPr>
        <w:jc w:val="center"/>
        <w:rPr>
          <w:rFonts w:ascii="Times New Roman" w:hAnsi="Times New Roman" w:cs="Times New Roman"/>
          <w:sz w:val="48"/>
          <w:szCs w:val="48"/>
        </w:rPr>
      </w:pPr>
      <w:r w:rsidRPr="00057DF4">
        <w:rPr>
          <w:rFonts w:ascii="Times New Roman" w:hAnsi="Times New Roman" w:cs="Times New Roman"/>
          <w:sz w:val="48"/>
          <w:szCs w:val="48"/>
        </w:rPr>
        <w:t xml:space="preserve">Project Title </w:t>
      </w:r>
    </w:p>
    <w:p w14:paraId="4B63D260" w14:textId="77777777" w:rsidR="006D6F68" w:rsidRDefault="006D6F68"/>
    <w:p w14:paraId="4F8A989F" w14:textId="77777777" w:rsidR="006D6F68" w:rsidRDefault="006D6F6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4251"/>
      </w:tblGrid>
      <w:tr w:rsidR="0052229A" w:rsidRPr="00057DF4" w14:paraId="030420A6" w14:textId="77777777" w:rsidTr="00057DF4">
        <w:tc>
          <w:tcPr>
            <w:tcW w:w="4765" w:type="dxa"/>
            <w:vAlign w:val="center"/>
          </w:tcPr>
          <w:p w14:paraId="130DFBA2" w14:textId="77777777" w:rsidR="0052229A" w:rsidRPr="00057DF4" w:rsidRDefault="00057DF4" w:rsidP="00057DF4">
            <w:pPr>
              <w:rPr>
                <w:rFonts w:ascii="Times New Roman" w:hAnsi="Times New Roman" w:cs="Times New Roman"/>
                <w:b/>
                <w:bCs/>
              </w:rPr>
            </w:pPr>
            <w:r w:rsidRPr="00057DF4">
              <w:rPr>
                <w:rFonts w:ascii="Times New Roman" w:hAnsi="Times New Roman" w:cs="Times New Roman"/>
                <w:b/>
                <w:bCs/>
              </w:rPr>
              <w:t>Name</w:t>
            </w:r>
          </w:p>
        </w:tc>
        <w:tc>
          <w:tcPr>
            <w:tcW w:w="4251" w:type="dxa"/>
            <w:vAlign w:val="center"/>
          </w:tcPr>
          <w:p w14:paraId="1A7B3099" w14:textId="77777777" w:rsidR="0052229A" w:rsidRPr="00057DF4" w:rsidRDefault="0052229A" w:rsidP="00522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A463FD" w:rsidRPr="00057DF4" w14:paraId="03F38A13" w14:textId="77777777" w:rsidTr="00057DF4">
        <w:tc>
          <w:tcPr>
            <w:tcW w:w="4765" w:type="dxa"/>
            <w:vAlign w:val="center"/>
          </w:tcPr>
          <w:p w14:paraId="50652338" w14:textId="77777777" w:rsidR="00A463FD" w:rsidRPr="00057DF4" w:rsidRDefault="00057DF4" w:rsidP="00057DF4">
            <w:pPr>
              <w:rPr>
                <w:rFonts w:ascii="Times New Roman" w:hAnsi="Times New Roman" w:cs="Times New Roman"/>
                <w:b/>
                <w:bCs/>
              </w:rPr>
            </w:pPr>
            <w:r w:rsidRPr="00057DF4">
              <w:rPr>
                <w:rFonts w:ascii="Times New Roman" w:hAnsi="Times New Roman" w:cs="Times New Roman"/>
                <w:b/>
                <w:bCs/>
              </w:rPr>
              <w:t>Index No.</w:t>
            </w:r>
          </w:p>
        </w:tc>
        <w:tc>
          <w:tcPr>
            <w:tcW w:w="4251" w:type="dxa"/>
            <w:vAlign w:val="center"/>
          </w:tcPr>
          <w:p w14:paraId="53050DE9" w14:textId="77777777" w:rsidR="00A463FD" w:rsidRPr="00057DF4" w:rsidRDefault="00A463FD" w:rsidP="00522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57DF4" w:rsidRPr="00057DF4" w14:paraId="0B403117" w14:textId="77777777" w:rsidTr="00057DF4">
        <w:tc>
          <w:tcPr>
            <w:tcW w:w="4765" w:type="dxa"/>
            <w:vAlign w:val="center"/>
          </w:tcPr>
          <w:p w14:paraId="3104B9FE" w14:textId="77777777" w:rsidR="00057DF4" w:rsidRPr="00057DF4" w:rsidRDefault="00057DF4" w:rsidP="00057DF4">
            <w:pPr>
              <w:rPr>
                <w:rFonts w:ascii="Times New Roman" w:hAnsi="Times New Roman" w:cs="Times New Roman"/>
                <w:b/>
                <w:bCs/>
              </w:rPr>
            </w:pPr>
            <w:r w:rsidRPr="00057DF4">
              <w:rPr>
                <w:rFonts w:ascii="Times New Roman" w:hAnsi="Times New Roman" w:cs="Times New Roman"/>
                <w:b/>
                <w:bCs/>
              </w:rPr>
              <w:t>Group No.</w:t>
            </w:r>
          </w:p>
        </w:tc>
        <w:tc>
          <w:tcPr>
            <w:tcW w:w="4251" w:type="dxa"/>
            <w:vAlign w:val="center"/>
          </w:tcPr>
          <w:p w14:paraId="1D601CDE" w14:textId="77777777" w:rsidR="00057DF4" w:rsidRPr="00057DF4" w:rsidRDefault="00057DF4" w:rsidP="00522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57DF4" w:rsidRPr="00057DF4" w14:paraId="2B99234E" w14:textId="77777777" w:rsidTr="00057DF4">
        <w:tc>
          <w:tcPr>
            <w:tcW w:w="4765" w:type="dxa"/>
            <w:vAlign w:val="center"/>
          </w:tcPr>
          <w:p w14:paraId="38A7FAED" w14:textId="77777777" w:rsidR="00057DF4" w:rsidRPr="00057DF4" w:rsidRDefault="00057DF4" w:rsidP="00057DF4">
            <w:pPr>
              <w:rPr>
                <w:rFonts w:ascii="Times New Roman" w:hAnsi="Times New Roman" w:cs="Times New Roman"/>
                <w:b/>
                <w:bCs/>
              </w:rPr>
            </w:pPr>
            <w:r w:rsidRPr="00057DF4">
              <w:rPr>
                <w:rFonts w:ascii="Times New Roman" w:hAnsi="Times New Roman" w:cs="Times New Roman"/>
                <w:b/>
                <w:bCs/>
              </w:rPr>
              <w:t>Date of commencement</w:t>
            </w:r>
          </w:p>
        </w:tc>
        <w:tc>
          <w:tcPr>
            <w:tcW w:w="4251" w:type="dxa"/>
            <w:vAlign w:val="center"/>
          </w:tcPr>
          <w:p w14:paraId="1F521916" w14:textId="77777777" w:rsidR="00057DF4" w:rsidRPr="00057DF4" w:rsidRDefault="00057DF4" w:rsidP="00522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057DF4" w:rsidRPr="00057DF4" w14:paraId="54166A17" w14:textId="77777777" w:rsidTr="00057DF4">
        <w:tc>
          <w:tcPr>
            <w:tcW w:w="4765" w:type="dxa"/>
            <w:vAlign w:val="center"/>
          </w:tcPr>
          <w:p w14:paraId="2CEC37A9" w14:textId="77777777" w:rsidR="00057DF4" w:rsidRPr="00057DF4" w:rsidRDefault="00057DF4" w:rsidP="00057DF4">
            <w:pPr>
              <w:rPr>
                <w:rFonts w:ascii="Times New Roman" w:hAnsi="Times New Roman" w:cs="Times New Roman"/>
                <w:b/>
                <w:bCs/>
              </w:rPr>
            </w:pPr>
            <w:r w:rsidRPr="00057DF4">
              <w:rPr>
                <w:rFonts w:ascii="Times New Roman" w:hAnsi="Times New Roman" w:cs="Times New Roman"/>
                <w:b/>
                <w:bCs/>
              </w:rPr>
              <w:t xml:space="preserve">Expected due date of completion </w:t>
            </w:r>
          </w:p>
        </w:tc>
        <w:tc>
          <w:tcPr>
            <w:tcW w:w="4251" w:type="dxa"/>
            <w:vAlign w:val="center"/>
          </w:tcPr>
          <w:p w14:paraId="7D201D71" w14:textId="77777777" w:rsidR="00057DF4" w:rsidRPr="00057DF4" w:rsidRDefault="00057DF4" w:rsidP="00522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700A2" w:rsidRPr="00057DF4" w14:paraId="1F58FA7B" w14:textId="77777777" w:rsidTr="00057DF4">
        <w:tc>
          <w:tcPr>
            <w:tcW w:w="4765" w:type="dxa"/>
            <w:vAlign w:val="center"/>
          </w:tcPr>
          <w:p w14:paraId="7AF0DFE0" w14:textId="77777777" w:rsidR="006700A2" w:rsidRPr="00057DF4" w:rsidRDefault="006700A2" w:rsidP="00057DF4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ignature</w:t>
            </w:r>
          </w:p>
        </w:tc>
        <w:tc>
          <w:tcPr>
            <w:tcW w:w="4251" w:type="dxa"/>
            <w:vAlign w:val="center"/>
          </w:tcPr>
          <w:p w14:paraId="05C98752" w14:textId="77777777" w:rsidR="006700A2" w:rsidRPr="00057DF4" w:rsidRDefault="006700A2" w:rsidP="0052229A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38E022C" w14:textId="77777777" w:rsidR="006D6F68" w:rsidRPr="00057DF4" w:rsidRDefault="006D6F68">
      <w:pPr>
        <w:rPr>
          <w:rFonts w:ascii="Times New Roman" w:hAnsi="Times New Roman" w:cs="Times New Roman"/>
        </w:rPr>
      </w:pPr>
    </w:p>
    <w:p w14:paraId="69F62261" w14:textId="77777777" w:rsidR="00CE4271" w:rsidRDefault="00CE4271"/>
    <w:p w14:paraId="2291DF9F" w14:textId="77777777" w:rsidR="006D6F68" w:rsidRDefault="006D6F6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3"/>
        <w:gridCol w:w="4242"/>
        <w:gridCol w:w="1551"/>
      </w:tblGrid>
      <w:tr w:rsidR="000D25CA" w14:paraId="78868D21" w14:textId="77777777" w:rsidTr="000D25CA">
        <w:tc>
          <w:tcPr>
            <w:tcW w:w="3223" w:type="dxa"/>
          </w:tcPr>
          <w:p w14:paraId="513C9E51" w14:textId="77777777" w:rsidR="000D25CA" w:rsidRPr="00057DF4" w:rsidRDefault="000D25CA" w:rsidP="00057DF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57DF4">
              <w:rPr>
                <w:rFonts w:ascii="Times New Roman" w:hAnsi="Times New Roman" w:cs="Times New Roman"/>
                <w:b/>
                <w:bCs/>
              </w:rPr>
              <w:t>Supervisor’s Name</w:t>
            </w:r>
          </w:p>
        </w:tc>
        <w:tc>
          <w:tcPr>
            <w:tcW w:w="4242" w:type="dxa"/>
          </w:tcPr>
          <w:p w14:paraId="1D92752D" w14:textId="77777777" w:rsidR="000D25CA" w:rsidRPr="00057DF4" w:rsidRDefault="000D25CA" w:rsidP="00B26CE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57DF4">
              <w:rPr>
                <w:rFonts w:ascii="Times New Roman" w:hAnsi="Times New Roman" w:cs="Times New Roman"/>
                <w:b/>
                <w:bCs/>
              </w:rPr>
              <w:t>Affiliation</w:t>
            </w:r>
          </w:p>
        </w:tc>
        <w:tc>
          <w:tcPr>
            <w:tcW w:w="1551" w:type="dxa"/>
          </w:tcPr>
          <w:p w14:paraId="16A5FA78" w14:textId="77777777" w:rsidR="000D25CA" w:rsidRPr="00057DF4" w:rsidRDefault="000D25CA" w:rsidP="00B26CE2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ignature</w:t>
            </w:r>
          </w:p>
        </w:tc>
      </w:tr>
      <w:tr w:rsidR="000D25CA" w14:paraId="10830ED0" w14:textId="77777777" w:rsidTr="000D25CA">
        <w:tc>
          <w:tcPr>
            <w:tcW w:w="3223" w:type="dxa"/>
            <w:vAlign w:val="center"/>
          </w:tcPr>
          <w:p w14:paraId="5CE12C63" w14:textId="77777777" w:rsidR="000D25CA" w:rsidRPr="00057DF4" w:rsidRDefault="000D25CA" w:rsidP="00B26CE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242" w:type="dxa"/>
          </w:tcPr>
          <w:p w14:paraId="4570C67A" w14:textId="77777777" w:rsidR="000D25CA" w:rsidRPr="00057DF4" w:rsidRDefault="000D25CA">
            <w:pPr>
              <w:rPr>
                <w:rFonts w:ascii="Times New Roman" w:hAnsi="Times New Roman" w:cs="Times New Roman"/>
              </w:rPr>
            </w:pPr>
          </w:p>
          <w:p w14:paraId="127B2179" w14:textId="77777777" w:rsidR="000D25CA" w:rsidRPr="00057DF4" w:rsidRDefault="000D25C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551" w:type="dxa"/>
          </w:tcPr>
          <w:p w14:paraId="18BFC8B2" w14:textId="77777777" w:rsidR="000D25CA" w:rsidRPr="00057DF4" w:rsidRDefault="000D25CA">
            <w:pPr>
              <w:rPr>
                <w:rFonts w:ascii="Times New Roman" w:hAnsi="Times New Roman" w:cs="Times New Roman"/>
              </w:rPr>
            </w:pPr>
          </w:p>
        </w:tc>
      </w:tr>
      <w:tr w:rsidR="000D25CA" w14:paraId="38AA3102" w14:textId="77777777" w:rsidTr="000D25CA">
        <w:tc>
          <w:tcPr>
            <w:tcW w:w="3223" w:type="dxa"/>
            <w:vAlign w:val="center"/>
          </w:tcPr>
          <w:p w14:paraId="0EDBF33E" w14:textId="77777777" w:rsidR="000D25CA" w:rsidRDefault="000D25CA" w:rsidP="00B26CE2"/>
        </w:tc>
        <w:tc>
          <w:tcPr>
            <w:tcW w:w="4242" w:type="dxa"/>
          </w:tcPr>
          <w:p w14:paraId="270F5569" w14:textId="77777777" w:rsidR="000D25CA" w:rsidRDefault="000D25CA"/>
          <w:p w14:paraId="124C665A" w14:textId="77777777" w:rsidR="000D25CA" w:rsidRDefault="000D25CA"/>
        </w:tc>
        <w:tc>
          <w:tcPr>
            <w:tcW w:w="1551" w:type="dxa"/>
          </w:tcPr>
          <w:p w14:paraId="17FF4FEF" w14:textId="77777777" w:rsidR="000D25CA" w:rsidRDefault="000D25CA"/>
        </w:tc>
      </w:tr>
    </w:tbl>
    <w:p w14:paraId="7426E181" w14:textId="77777777" w:rsidR="006D6F68" w:rsidRDefault="006D6F68"/>
    <w:p w14:paraId="12A61285" w14:textId="77777777" w:rsidR="006D6F68" w:rsidRDefault="000D25CA" w:rsidP="000D25CA">
      <w:pPr>
        <w:tabs>
          <w:tab w:val="left" w:pos="7363"/>
        </w:tabs>
      </w:pPr>
      <w:r>
        <w:tab/>
      </w:r>
    </w:p>
    <w:p w14:paraId="08212726" w14:textId="77777777" w:rsidR="006D6F68" w:rsidRPr="00057DF4" w:rsidRDefault="006D6F68">
      <w:pPr>
        <w:rPr>
          <w:rFonts w:ascii="Times New Roman" w:hAnsi="Times New Roman" w:cs="Times New Roman"/>
        </w:rPr>
      </w:pPr>
    </w:p>
    <w:p w14:paraId="7AE7A46F" w14:textId="77777777" w:rsidR="00A463FD" w:rsidRPr="00730DE3" w:rsidRDefault="00A463FD" w:rsidP="00A463FD">
      <w:pPr>
        <w:jc w:val="center"/>
        <w:rPr>
          <w:rFonts w:ascii="Times New Roman" w:hAnsi="Times New Roman" w:cs="Times New Roman"/>
          <w:b/>
          <w:szCs w:val="24"/>
        </w:rPr>
      </w:pPr>
      <w:r w:rsidRPr="00730DE3">
        <w:rPr>
          <w:rFonts w:ascii="Times New Roman" w:hAnsi="Times New Roman" w:cs="Times New Roman"/>
          <w:b/>
          <w:szCs w:val="24"/>
        </w:rPr>
        <w:t>Department of Mechanical Engineering</w:t>
      </w:r>
    </w:p>
    <w:p w14:paraId="239C290B" w14:textId="77777777" w:rsidR="00057DF4" w:rsidRPr="00730DE3" w:rsidRDefault="00A463FD" w:rsidP="00057DF4">
      <w:pPr>
        <w:jc w:val="center"/>
        <w:rPr>
          <w:rFonts w:ascii="Times New Roman" w:hAnsi="Times New Roman" w:cs="Times New Roman"/>
          <w:b/>
          <w:szCs w:val="24"/>
        </w:rPr>
      </w:pPr>
      <w:r w:rsidRPr="00730DE3">
        <w:rPr>
          <w:rFonts w:ascii="Times New Roman" w:hAnsi="Times New Roman" w:cs="Times New Roman"/>
          <w:b/>
          <w:szCs w:val="24"/>
        </w:rPr>
        <w:t>University of Moratuwa</w:t>
      </w:r>
    </w:p>
    <w:p w14:paraId="38DF4212" w14:textId="77777777" w:rsidR="00057DF4" w:rsidRPr="00730DE3" w:rsidRDefault="00057DF4" w:rsidP="00FE3E9E">
      <w:pPr>
        <w:jc w:val="center"/>
        <w:rPr>
          <w:rFonts w:ascii="Times New Roman" w:hAnsi="Times New Roman" w:cs="Times New Roman"/>
          <w:b/>
          <w:szCs w:val="24"/>
        </w:rPr>
        <w:sectPr w:rsidR="00057DF4" w:rsidRPr="00730DE3" w:rsidSect="00316EEF">
          <w:footerReference w:type="default" r:id="rId9"/>
          <w:pgSz w:w="11906" w:h="16838" w:code="9"/>
          <w:pgMar w:top="1440" w:right="1440" w:bottom="1440" w:left="1440" w:header="720" w:footer="288" w:gutter="0"/>
          <w:pgBorders w:display="firstPage"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titlePg/>
          <w:docGrid w:linePitch="360"/>
        </w:sectPr>
      </w:pPr>
      <w:r w:rsidRPr="00730DE3">
        <w:rPr>
          <w:rFonts w:ascii="Times New Roman" w:hAnsi="Times New Roman" w:cs="Times New Roman"/>
          <w:b/>
          <w:szCs w:val="24"/>
        </w:rPr>
        <w:t>Sri</w:t>
      </w:r>
      <w:r w:rsidR="00730DE3" w:rsidRPr="00730DE3">
        <w:rPr>
          <w:rFonts w:ascii="Times New Roman" w:hAnsi="Times New Roman" w:cs="Times New Roman"/>
          <w:b/>
          <w:szCs w:val="24"/>
        </w:rPr>
        <w:t xml:space="preserve"> L</w:t>
      </w:r>
      <w:r w:rsidRPr="00730DE3">
        <w:rPr>
          <w:rFonts w:ascii="Times New Roman" w:hAnsi="Times New Roman" w:cs="Times New Roman"/>
          <w:b/>
          <w:szCs w:val="24"/>
        </w:rPr>
        <w:t>anka</w:t>
      </w:r>
    </w:p>
    <w:sdt>
      <w:sdtPr>
        <w:rPr>
          <w:rFonts w:asciiTheme="minorHAnsi" w:eastAsiaTheme="minorHAnsi" w:hAnsiTheme="minorHAnsi" w:cstheme="minorBidi"/>
          <w:b w:val="0"/>
          <w:sz w:val="24"/>
          <w:szCs w:val="22"/>
          <w:lang w:bidi="si-LK"/>
        </w:rPr>
        <w:id w:val="115572510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7F6736B" w14:textId="77777777" w:rsidR="00C85979" w:rsidRPr="0086513C" w:rsidRDefault="00C85979">
          <w:pPr>
            <w:pStyle w:val="TOCHeading"/>
            <w:rPr>
              <w:rFonts w:ascii="Times New Roman" w:hAnsi="Times New Roman" w:cs="Times New Roman"/>
              <w:sz w:val="28"/>
              <w:szCs w:val="28"/>
            </w:rPr>
          </w:pPr>
          <w:r w:rsidRPr="0086513C">
            <w:rPr>
              <w:rFonts w:ascii="Times New Roman" w:hAnsi="Times New Roman" w:cs="Times New Roman"/>
              <w:sz w:val="28"/>
              <w:szCs w:val="28"/>
            </w:rPr>
            <w:t>Contents</w:t>
          </w:r>
        </w:p>
        <w:p w14:paraId="74B6C9A0" w14:textId="77777777" w:rsidR="00EE37D3" w:rsidRDefault="00C8597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25619" w:history="1">
            <w:r w:rsidR="00EE37D3" w:rsidRPr="00A9371E">
              <w:rPr>
                <w:rStyle w:val="Hyperlink"/>
                <w:rFonts w:ascii="Times New Roman" w:hAnsi="Times New Roman" w:cs="Times New Roman"/>
                <w:noProof/>
              </w:rPr>
              <w:t>Objective</w:t>
            </w:r>
            <w:r w:rsidR="00EE37D3">
              <w:rPr>
                <w:noProof/>
                <w:webHidden/>
              </w:rPr>
              <w:tab/>
            </w:r>
            <w:r w:rsidR="00EE37D3">
              <w:rPr>
                <w:noProof/>
                <w:webHidden/>
              </w:rPr>
              <w:fldChar w:fldCharType="begin"/>
            </w:r>
            <w:r w:rsidR="00EE37D3">
              <w:rPr>
                <w:noProof/>
                <w:webHidden/>
              </w:rPr>
              <w:instrText xml:space="preserve"> PAGEREF _Toc1725619 \h </w:instrText>
            </w:r>
            <w:r w:rsidR="00EE37D3">
              <w:rPr>
                <w:noProof/>
                <w:webHidden/>
              </w:rPr>
            </w:r>
            <w:r w:rsidR="00EE37D3">
              <w:rPr>
                <w:noProof/>
                <w:webHidden/>
              </w:rPr>
              <w:fldChar w:fldCharType="separate"/>
            </w:r>
            <w:r w:rsidR="00EE37D3">
              <w:rPr>
                <w:noProof/>
                <w:webHidden/>
              </w:rPr>
              <w:t>3</w:t>
            </w:r>
            <w:r w:rsidR="00EE37D3">
              <w:rPr>
                <w:noProof/>
                <w:webHidden/>
              </w:rPr>
              <w:fldChar w:fldCharType="end"/>
            </w:r>
          </w:hyperlink>
        </w:p>
        <w:p w14:paraId="236205B3" w14:textId="77777777" w:rsidR="00EE37D3" w:rsidRDefault="001541D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bidi="ar-SA"/>
            </w:rPr>
          </w:pPr>
          <w:hyperlink w:anchor="_Toc1725620" w:history="1">
            <w:r w:rsidR="00EE37D3" w:rsidRPr="00A9371E">
              <w:rPr>
                <w:rStyle w:val="Hyperlink"/>
                <w:rFonts w:ascii="Times New Roman" w:hAnsi="Times New Roman" w:cs="Times New Roman"/>
                <w:noProof/>
              </w:rPr>
              <w:t>Guidelines</w:t>
            </w:r>
            <w:r w:rsidR="00EE37D3">
              <w:rPr>
                <w:noProof/>
                <w:webHidden/>
              </w:rPr>
              <w:tab/>
            </w:r>
            <w:r w:rsidR="00EE37D3">
              <w:rPr>
                <w:noProof/>
                <w:webHidden/>
              </w:rPr>
              <w:fldChar w:fldCharType="begin"/>
            </w:r>
            <w:r w:rsidR="00EE37D3">
              <w:rPr>
                <w:noProof/>
                <w:webHidden/>
              </w:rPr>
              <w:instrText xml:space="preserve"> PAGEREF _Toc1725620 \h </w:instrText>
            </w:r>
            <w:r w:rsidR="00EE37D3">
              <w:rPr>
                <w:noProof/>
                <w:webHidden/>
              </w:rPr>
            </w:r>
            <w:r w:rsidR="00EE37D3">
              <w:rPr>
                <w:noProof/>
                <w:webHidden/>
              </w:rPr>
              <w:fldChar w:fldCharType="separate"/>
            </w:r>
            <w:r w:rsidR="00EE37D3">
              <w:rPr>
                <w:noProof/>
                <w:webHidden/>
              </w:rPr>
              <w:t>3</w:t>
            </w:r>
            <w:r w:rsidR="00EE37D3">
              <w:rPr>
                <w:noProof/>
                <w:webHidden/>
              </w:rPr>
              <w:fldChar w:fldCharType="end"/>
            </w:r>
          </w:hyperlink>
        </w:p>
        <w:p w14:paraId="02816033" w14:textId="77777777" w:rsidR="00EE37D3" w:rsidRDefault="001541D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bidi="ar-SA"/>
            </w:rPr>
          </w:pPr>
          <w:hyperlink w:anchor="_Toc1725621" w:history="1">
            <w:r w:rsidR="00EE37D3" w:rsidRPr="00A9371E">
              <w:rPr>
                <w:rStyle w:val="Hyperlink"/>
                <w:rFonts w:ascii="Times New Roman" w:hAnsi="Times New Roman" w:cs="Times New Roman"/>
                <w:noProof/>
              </w:rPr>
              <w:t>General instructions</w:t>
            </w:r>
            <w:r w:rsidR="00EE37D3">
              <w:rPr>
                <w:noProof/>
                <w:webHidden/>
              </w:rPr>
              <w:tab/>
            </w:r>
            <w:r w:rsidR="00EE37D3">
              <w:rPr>
                <w:noProof/>
                <w:webHidden/>
              </w:rPr>
              <w:fldChar w:fldCharType="begin"/>
            </w:r>
            <w:r w:rsidR="00EE37D3">
              <w:rPr>
                <w:noProof/>
                <w:webHidden/>
              </w:rPr>
              <w:instrText xml:space="preserve"> PAGEREF _Toc1725621 \h </w:instrText>
            </w:r>
            <w:r w:rsidR="00EE37D3">
              <w:rPr>
                <w:noProof/>
                <w:webHidden/>
              </w:rPr>
            </w:r>
            <w:r w:rsidR="00EE37D3">
              <w:rPr>
                <w:noProof/>
                <w:webHidden/>
              </w:rPr>
              <w:fldChar w:fldCharType="separate"/>
            </w:r>
            <w:r w:rsidR="00EE37D3">
              <w:rPr>
                <w:noProof/>
                <w:webHidden/>
              </w:rPr>
              <w:t>4</w:t>
            </w:r>
            <w:r w:rsidR="00EE37D3">
              <w:rPr>
                <w:noProof/>
                <w:webHidden/>
              </w:rPr>
              <w:fldChar w:fldCharType="end"/>
            </w:r>
          </w:hyperlink>
        </w:p>
        <w:p w14:paraId="38543289" w14:textId="77777777" w:rsidR="00EE37D3" w:rsidRDefault="001541D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bidi="ar-SA"/>
            </w:rPr>
          </w:pPr>
          <w:hyperlink w:anchor="_Toc1725622" w:history="1">
            <w:r w:rsidR="00EE37D3" w:rsidRPr="00A9371E">
              <w:rPr>
                <w:rStyle w:val="Hyperlink"/>
                <w:rFonts w:ascii="Times New Roman" w:hAnsi="Times New Roman" w:cs="Times New Roman"/>
                <w:noProof/>
              </w:rPr>
              <w:t>Project Title</w:t>
            </w:r>
            <w:r w:rsidR="00EE37D3">
              <w:rPr>
                <w:noProof/>
                <w:webHidden/>
              </w:rPr>
              <w:tab/>
            </w:r>
            <w:r w:rsidR="00EE37D3">
              <w:rPr>
                <w:noProof/>
                <w:webHidden/>
              </w:rPr>
              <w:fldChar w:fldCharType="begin"/>
            </w:r>
            <w:r w:rsidR="00EE37D3">
              <w:rPr>
                <w:noProof/>
                <w:webHidden/>
              </w:rPr>
              <w:instrText xml:space="preserve"> PAGEREF _Toc1725622 \h </w:instrText>
            </w:r>
            <w:r w:rsidR="00EE37D3">
              <w:rPr>
                <w:noProof/>
                <w:webHidden/>
              </w:rPr>
            </w:r>
            <w:r w:rsidR="00EE37D3">
              <w:rPr>
                <w:noProof/>
                <w:webHidden/>
              </w:rPr>
              <w:fldChar w:fldCharType="separate"/>
            </w:r>
            <w:r w:rsidR="00EE37D3">
              <w:rPr>
                <w:noProof/>
                <w:webHidden/>
              </w:rPr>
              <w:t>5</w:t>
            </w:r>
            <w:r w:rsidR="00EE37D3">
              <w:rPr>
                <w:noProof/>
                <w:webHidden/>
              </w:rPr>
              <w:fldChar w:fldCharType="end"/>
            </w:r>
          </w:hyperlink>
        </w:p>
        <w:p w14:paraId="1123797B" w14:textId="77777777" w:rsidR="00EE37D3" w:rsidRDefault="001541D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bidi="ar-SA"/>
            </w:rPr>
          </w:pPr>
          <w:hyperlink w:anchor="_Toc1725623" w:history="1">
            <w:r w:rsidR="00EE37D3" w:rsidRPr="00A9371E">
              <w:rPr>
                <w:rStyle w:val="Hyperlink"/>
                <w:rFonts w:ascii="Times New Roman" w:hAnsi="Times New Roman" w:cs="Times New Roman"/>
                <w:noProof/>
              </w:rPr>
              <w:t>Project synopsis</w:t>
            </w:r>
            <w:r w:rsidR="00EE37D3">
              <w:rPr>
                <w:noProof/>
                <w:webHidden/>
              </w:rPr>
              <w:tab/>
            </w:r>
            <w:r w:rsidR="00EE37D3">
              <w:rPr>
                <w:noProof/>
                <w:webHidden/>
              </w:rPr>
              <w:fldChar w:fldCharType="begin"/>
            </w:r>
            <w:r w:rsidR="00EE37D3">
              <w:rPr>
                <w:noProof/>
                <w:webHidden/>
              </w:rPr>
              <w:instrText xml:space="preserve"> PAGEREF _Toc1725623 \h </w:instrText>
            </w:r>
            <w:r w:rsidR="00EE37D3">
              <w:rPr>
                <w:noProof/>
                <w:webHidden/>
              </w:rPr>
            </w:r>
            <w:r w:rsidR="00EE37D3">
              <w:rPr>
                <w:noProof/>
                <w:webHidden/>
              </w:rPr>
              <w:fldChar w:fldCharType="separate"/>
            </w:r>
            <w:r w:rsidR="00EE37D3">
              <w:rPr>
                <w:noProof/>
                <w:webHidden/>
              </w:rPr>
              <w:t>6</w:t>
            </w:r>
            <w:r w:rsidR="00EE37D3">
              <w:rPr>
                <w:noProof/>
                <w:webHidden/>
              </w:rPr>
              <w:fldChar w:fldCharType="end"/>
            </w:r>
          </w:hyperlink>
        </w:p>
        <w:p w14:paraId="18F827A5" w14:textId="77777777" w:rsidR="00EE37D3" w:rsidRDefault="001541D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bidi="ar-SA"/>
            </w:rPr>
          </w:pPr>
          <w:hyperlink w:anchor="_Toc1725624" w:history="1">
            <w:r w:rsidR="00EE37D3" w:rsidRPr="00A9371E">
              <w:rPr>
                <w:rStyle w:val="Hyperlink"/>
                <w:rFonts w:ascii="Times New Roman" w:hAnsi="Times New Roman" w:cs="Times New Roman"/>
                <w:noProof/>
              </w:rPr>
              <w:t>Project proposal</w:t>
            </w:r>
            <w:r w:rsidR="00EE37D3">
              <w:rPr>
                <w:noProof/>
                <w:webHidden/>
              </w:rPr>
              <w:tab/>
            </w:r>
            <w:r w:rsidR="00EE37D3">
              <w:rPr>
                <w:noProof/>
                <w:webHidden/>
              </w:rPr>
              <w:fldChar w:fldCharType="begin"/>
            </w:r>
            <w:r w:rsidR="00EE37D3">
              <w:rPr>
                <w:noProof/>
                <w:webHidden/>
              </w:rPr>
              <w:instrText xml:space="preserve"> PAGEREF _Toc1725624 \h </w:instrText>
            </w:r>
            <w:r w:rsidR="00EE37D3">
              <w:rPr>
                <w:noProof/>
                <w:webHidden/>
              </w:rPr>
            </w:r>
            <w:r w:rsidR="00EE37D3">
              <w:rPr>
                <w:noProof/>
                <w:webHidden/>
              </w:rPr>
              <w:fldChar w:fldCharType="separate"/>
            </w:r>
            <w:r w:rsidR="00EE37D3">
              <w:rPr>
                <w:noProof/>
                <w:webHidden/>
              </w:rPr>
              <w:t>7</w:t>
            </w:r>
            <w:r w:rsidR="00EE37D3">
              <w:rPr>
                <w:noProof/>
                <w:webHidden/>
              </w:rPr>
              <w:fldChar w:fldCharType="end"/>
            </w:r>
          </w:hyperlink>
        </w:p>
        <w:p w14:paraId="0315B51E" w14:textId="77777777" w:rsidR="00EE37D3" w:rsidRDefault="001541D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bidi="ar-SA"/>
            </w:rPr>
          </w:pPr>
          <w:hyperlink w:anchor="_Toc1725625" w:history="1">
            <w:r w:rsidR="00EE37D3" w:rsidRPr="00A9371E">
              <w:rPr>
                <w:rStyle w:val="Hyperlink"/>
                <w:rFonts w:ascii="Times New Roman" w:hAnsi="Times New Roman" w:cs="Times New Roman"/>
                <w:noProof/>
              </w:rPr>
              <w:t>Progress review 1</w:t>
            </w:r>
            <w:r w:rsidR="00EE37D3">
              <w:rPr>
                <w:noProof/>
                <w:webHidden/>
              </w:rPr>
              <w:tab/>
            </w:r>
            <w:r w:rsidR="00EE37D3">
              <w:rPr>
                <w:noProof/>
                <w:webHidden/>
              </w:rPr>
              <w:fldChar w:fldCharType="begin"/>
            </w:r>
            <w:r w:rsidR="00EE37D3">
              <w:rPr>
                <w:noProof/>
                <w:webHidden/>
              </w:rPr>
              <w:instrText xml:space="preserve"> PAGEREF _Toc1725625 \h </w:instrText>
            </w:r>
            <w:r w:rsidR="00EE37D3">
              <w:rPr>
                <w:noProof/>
                <w:webHidden/>
              </w:rPr>
            </w:r>
            <w:r w:rsidR="00EE37D3">
              <w:rPr>
                <w:noProof/>
                <w:webHidden/>
              </w:rPr>
              <w:fldChar w:fldCharType="separate"/>
            </w:r>
            <w:r w:rsidR="00EE37D3">
              <w:rPr>
                <w:noProof/>
                <w:webHidden/>
              </w:rPr>
              <w:t>8</w:t>
            </w:r>
            <w:r w:rsidR="00EE37D3">
              <w:rPr>
                <w:noProof/>
                <w:webHidden/>
              </w:rPr>
              <w:fldChar w:fldCharType="end"/>
            </w:r>
          </w:hyperlink>
        </w:p>
        <w:p w14:paraId="72D20102" w14:textId="77777777" w:rsidR="00EE37D3" w:rsidRDefault="001541D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bidi="ar-SA"/>
            </w:rPr>
          </w:pPr>
          <w:hyperlink w:anchor="_Toc1725626" w:history="1">
            <w:r w:rsidR="00EE37D3" w:rsidRPr="00A9371E">
              <w:rPr>
                <w:rStyle w:val="Hyperlink"/>
                <w:rFonts w:ascii="Times New Roman" w:hAnsi="Times New Roman" w:cs="Times New Roman"/>
                <w:noProof/>
              </w:rPr>
              <w:t>Meeting with the Supervisor</w:t>
            </w:r>
            <w:r w:rsidR="00EE37D3">
              <w:rPr>
                <w:noProof/>
                <w:webHidden/>
              </w:rPr>
              <w:tab/>
            </w:r>
            <w:r w:rsidR="00EE37D3">
              <w:rPr>
                <w:noProof/>
                <w:webHidden/>
              </w:rPr>
              <w:fldChar w:fldCharType="begin"/>
            </w:r>
            <w:r w:rsidR="00EE37D3">
              <w:rPr>
                <w:noProof/>
                <w:webHidden/>
              </w:rPr>
              <w:instrText xml:space="preserve"> PAGEREF _Toc1725626 \h </w:instrText>
            </w:r>
            <w:r w:rsidR="00EE37D3">
              <w:rPr>
                <w:noProof/>
                <w:webHidden/>
              </w:rPr>
            </w:r>
            <w:r w:rsidR="00EE37D3">
              <w:rPr>
                <w:noProof/>
                <w:webHidden/>
              </w:rPr>
              <w:fldChar w:fldCharType="separate"/>
            </w:r>
            <w:r w:rsidR="00EE37D3">
              <w:rPr>
                <w:noProof/>
                <w:webHidden/>
              </w:rPr>
              <w:t>9</w:t>
            </w:r>
            <w:r w:rsidR="00EE37D3">
              <w:rPr>
                <w:noProof/>
                <w:webHidden/>
              </w:rPr>
              <w:fldChar w:fldCharType="end"/>
            </w:r>
          </w:hyperlink>
        </w:p>
        <w:p w14:paraId="7D7DA402" w14:textId="77777777" w:rsidR="00EE37D3" w:rsidRDefault="001541D8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2"/>
              <w:lang w:bidi="ar-SA"/>
            </w:rPr>
          </w:pPr>
          <w:hyperlink w:anchor="_Toc1725627" w:history="1">
            <w:r w:rsidR="00EE37D3" w:rsidRPr="00A9371E">
              <w:rPr>
                <w:rStyle w:val="Hyperlink"/>
                <w:rFonts w:ascii="Times New Roman" w:hAnsi="Times New Roman" w:cs="Times New Roman"/>
                <w:noProof/>
              </w:rPr>
              <w:t>Notes</w:t>
            </w:r>
            <w:r w:rsidR="00EE37D3" w:rsidRPr="00A9371E">
              <w:rPr>
                <w:rStyle w:val="Hyperlink"/>
                <w:noProof/>
              </w:rPr>
              <w:t xml:space="preserve"> </w:t>
            </w:r>
            <w:r w:rsidR="00EE37D3" w:rsidRPr="00A9371E">
              <w:rPr>
                <w:rStyle w:val="Hyperlink"/>
                <w:rFonts w:ascii="Times New Roman" w:hAnsi="Times New Roman" w:cs="Times New Roman"/>
                <w:noProof/>
              </w:rPr>
              <w:t>(keep the record of daily tasks)</w:t>
            </w:r>
            <w:r w:rsidR="00EE37D3">
              <w:rPr>
                <w:noProof/>
                <w:webHidden/>
              </w:rPr>
              <w:tab/>
            </w:r>
            <w:r w:rsidR="00EE37D3">
              <w:rPr>
                <w:noProof/>
                <w:webHidden/>
              </w:rPr>
              <w:fldChar w:fldCharType="begin"/>
            </w:r>
            <w:r w:rsidR="00EE37D3">
              <w:rPr>
                <w:noProof/>
                <w:webHidden/>
              </w:rPr>
              <w:instrText xml:space="preserve"> PAGEREF _Toc1725627 \h </w:instrText>
            </w:r>
            <w:r w:rsidR="00EE37D3">
              <w:rPr>
                <w:noProof/>
                <w:webHidden/>
              </w:rPr>
            </w:r>
            <w:r w:rsidR="00EE37D3">
              <w:rPr>
                <w:noProof/>
                <w:webHidden/>
              </w:rPr>
              <w:fldChar w:fldCharType="separate"/>
            </w:r>
            <w:r w:rsidR="00EE37D3">
              <w:rPr>
                <w:noProof/>
                <w:webHidden/>
              </w:rPr>
              <w:t>10</w:t>
            </w:r>
            <w:r w:rsidR="00EE37D3">
              <w:rPr>
                <w:noProof/>
                <w:webHidden/>
              </w:rPr>
              <w:fldChar w:fldCharType="end"/>
            </w:r>
          </w:hyperlink>
        </w:p>
        <w:p w14:paraId="5809E26D" w14:textId="77777777" w:rsidR="00C85979" w:rsidRDefault="00C85979">
          <w:r>
            <w:rPr>
              <w:b/>
              <w:bCs/>
              <w:noProof/>
            </w:rPr>
            <w:fldChar w:fldCharType="end"/>
          </w:r>
        </w:p>
      </w:sdtContent>
    </w:sdt>
    <w:p w14:paraId="0E4059A0" w14:textId="77777777" w:rsidR="00827FD8" w:rsidRDefault="00827FD8"/>
    <w:p w14:paraId="55BB036D" w14:textId="77777777" w:rsidR="00827FD8" w:rsidRPr="00827FD8" w:rsidRDefault="00827FD8" w:rsidP="00827FD8"/>
    <w:p w14:paraId="027F3E33" w14:textId="77777777" w:rsidR="00827FD8" w:rsidRPr="00827FD8" w:rsidRDefault="00827FD8" w:rsidP="00827FD8"/>
    <w:p w14:paraId="6681D695" w14:textId="77777777" w:rsidR="00827FD8" w:rsidRDefault="00827FD8" w:rsidP="00827FD8">
      <w:pPr>
        <w:tabs>
          <w:tab w:val="left" w:pos="4035"/>
        </w:tabs>
      </w:pPr>
      <w:r>
        <w:tab/>
      </w:r>
    </w:p>
    <w:p w14:paraId="1E120AD8" w14:textId="77777777" w:rsidR="004E2EBC" w:rsidRPr="00827FD8" w:rsidRDefault="00827FD8" w:rsidP="00827FD8">
      <w:pPr>
        <w:tabs>
          <w:tab w:val="left" w:pos="4035"/>
        </w:tabs>
        <w:sectPr w:rsidR="004E2EBC" w:rsidRPr="00827FD8" w:rsidSect="006D6F68"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</w:p>
    <w:p w14:paraId="3536BC7D" w14:textId="77777777" w:rsidR="00730DE3" w:rsidRPr="00317E6B" w:rsidRDefault="00730DE3" w:rsidP="00317E6B">
      <w:pPr>
        <w:pStyle w:val="Heading1"/>
        <w:rPr>
          <w:rFonts w:ascii="Times New Roman" w:hAnsi="Times New Roman" w:cs="Times New Roman"/>
          <w:sz w:val="28"/>
          <w:szCs w:val="28"/>
        </w:rPr>
      </w:pPr>
      <w:bookmarkStart w:id="0" w:name="_Toc1725619"/>
      <w:r w:rsidRPr="00317E6B">
        <w:rPr>
          <w:rFonts w:ascii="Times New Roman" w:hAnsi="Times New Roman" w:cs="Times New Roman"/>
          <w:sz w:val="28"/>
          <w:szCs w:val="28"/>
        </w:rPr>
        <w:lastRenderedPageBreak/>
        <w:t>Objective</w:t>
      </w:r>
      <w:bookmarkEnd w:id="0"/>
    </w:p>
    <w:p w14:paraId="0FE9CDD9" w14:textId="77777777" w:rsidR="00730DE3" w:rsidRPr="00730A8E" w:rsidRDefault="00730DE3" w:rsidP="008B7FB5">
      <w:pPr>
        <w:jc w:val="both"/>
        <w:rPr>
          <w:rFonts w:ascii="Times New Roman" w:hAnsi="Times New Roman" w:cs="Times New Roman"/>
          <w:szCs w:val="24"/>
        </w:rPr>
      </w:pPr>
      <w:r w:rsidRPr="00730A8E">
        <w:rPr>
          <w:rFonts w:ascii="Times New Roman" w:hAnsi="Times New Roman" w:cs="Times New Roman"/>
          <w:szCs w:val="24"/>
        </w:rPr>
        <w:t>The main objective of using this project log book is to identify and develop student learning progress and to keep a record of his/her effort and results related to the final year project planning and task undertaken. The log book should reflect the objectives of the final year project.</w:t>
      </w:r>
    </w:p>
    <w:p w14:paraId="178AA76C" w14:textId="77777777" w:rsidR="00CE4271" w:rsidRPr="00317E6B" w:rsidRDefault="004E2EBC" w:rsidP="00C85979">
      <w:pPr>
        <w:pStyle w:val="Heading1"/>
        <w:rPr>
          <w:rFonts w:ascii="Times New Roman" w:hAnsi="Times New Roman" w:cs="Times New Roman"/>
          <w:sz w:val="28"/>
          <w:szCs w:val="28"/>
        </w:rPr>
      </w:pPr>
      <w:bookmarkStart w:id="1" w:name="_Toc1725620"/>
      <w:r w:rsidRPr="00317E6B">
        <w:rPr>
          <w:rFonts w:ascii="Times New Roman" w:hAnsi="Times New Roman" w:cs="Times New Roman"/>
          <w:sz w:val="28"/>
          <w:szCs w:val="28"/>
        </w:rPr>
        <w:t>Guidelines</w:t>
      </w:r>
      <w:bookmarkEnd w:id="1"/>
      <w:r w:rsidR="00C85979" w:rsidRPr="00317E6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D458671" w14:textId="77777777" w:rsidR="004E2EBC" w:rsidRPr="00730A8E" w:rsidRDefault="00730DE3" w:rsidP="00E469D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730A8E">
        <w:rPr>
          <w:rFonts w:ascii="Times New Roman" w:hAnsi="Times New Roman" w:cs="Times New Roman"/>
          <w:szCs w:val="24"/>
        </w:rPr>
        <w:t xml:space="preserve">Each student doing final year project required to maintain </w:t>
      </w:r>
      <w:r w:rsidRPr="00730A8E">
        <w:rPr>
          <w:rFonts w:ascii="Times New Roman" w:hAnsi="Times New Roman" w:cs="Times New Roman"/>
          <w:b/>
          <w:szCs w:val="24"/>
        </w:rPr>
        <w:t>individual project log book</w:t>
      </w:r>
      <w:r w:rsidRPr="00730A8E">
        <w:rPr>
          <w:rFonts w:ascii="Times New Roman" w:hAnsi="Times New Roman" w:cs="Times New Roman"/>
          <w:szCs w:val="24"/>
        </w:rPr>
        <w:t>. There is no limitation on the number of pages.</w:t>
      </w:r>
    </w:p>
    <w:p w14:paraId="2F437D56" w14:textId="77777777" w:rsidR="002B25B2" w:rsidRPr="00730A8E" w:rsidRDefault="002B25B2" w:rsidP="002B25B2">
      <w:pPr>
        <w:pStyle w:val="ListParagraph"/>
        <w:rPr>
          <w:rFonts w:ascii="Times New Roman" w:hAnsi="Times New Roman" w:cs="Times New Roman"/>
          <w:szCs w:val="24"/>
        </w:rPr>
      </w:pPr>
    </w:p>
    <w:p w14:paraId="4B2C0F61" w14:textId="77777777" w:rsidR="00730DE3" w:rsidRPr="00730A8E" w:rsidRDefault="00730DE3" w:rsidP="00E469D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730A8E">
        <w:rPr>
          <w:rFonts w:ascii="Times New Roman" w:hAnsi="Times New Roman" w:cs="Times New Roman"/>
          <w:szCs w:val="24"/>
        </w:rPr>
        <w:t xml:space="preserve">The </w:t>
      </w:r>
      <w:r w:rsidRPr="00730A8E">
        <w:rPr>
          <w:rFonts w:ascii="Times New Roman" w:hAnsi="Times New Roman" w:cs="Times New Roman"/>
          <w:b/>
          <w:szCs w:val="24"/>
        </w:rPr>
        <w:t>standard front cover</w:t>
      </w:r>
      <w:r w:rsidRPr="00730A8E">
        <w:rPr>
          <w:rFonts w:ascii="Times New Roman" w:hAnsi="Times New Roman" w:cs="Times New Roman"/>
          <w:szCs w:val="24"/>
        </w:rPr>
        <w:t xml:space="preserve"> (front cover of this document) should be used/pasted onto the front page of the log book with all the details are completed</w:t>
      </w:r>
      <w:r w:rsidR="002B25B2" w:rsidRPr="00730A8E">
        <w:rPr>
          <w:rFonts w:ascii="Times New Roman" w:hAnsi="Times New Roman" w:cs="Times New Roman"/>
          <w:szCs w:val="24"/>
        </w:rPr>
        <w:t>.</w:t>
      </w:r>
    </w:p>
    <w:p w14:paraId="7456CC7C" w14:textId="77777777" w:rsidR="002B25B2" w:rsidRPr="00730A8E" w:rsidRDefault="002B25B2" w:rsidP="002B25B2">
      <w:pPr>
        <w:pStyle w:val="ListParagraph"/>
        <w:rPr>
          <w:rFonts w:ascii="Times New Roman" w:hAnsi="Times New Roman" w:cs="Times New Roman"/>
          <w:szCs w:val="24"/>
        </w:rPr>
      </w:pPr>
    </w:p>
    <w:p w14:paraId="40EF9F7E" w14:textId="77777777" w:rsidR="002B25B2" w:rsidRPr="00730A8E" w:rsidRDefault="004E2EBC" w:rsidP="002B25B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730A8E">
        <w:rPr>
          <w:rFonts w:ascii="Times New Roman" w:hAnsi="Times New Roman" w:cs="Times New Roman"/>
          <w:szCs w:val="24"/>
        </w:rPr>
        <w:t xml:space="preserve">It is mandatory </w:t>
      </w:r>
      <w:r w:rsidR="00E469D4" w:rsidRPr="00730A8E">
        <w:rPr>
          <w:rFonts w:ascii="Times New Roman" w:hAnsi="Times New Roman" w:cs="Times New Roman"/>
          <w:szCs w:val="24"/>
        </w:rPr>
        <w:t xml:space="preserve">for the student </w:t>
      </w:r>
      <w:r w:rsidRPr="00730A8E">
        <w:rPr>
          <w:rFonts w:ascii="Times New Roman" w:hAnsi="Times New Roman" w:cs="Times New Roman"/>
          <w:szCs w:val="24"/>
        </w:rPr>
        <w:t xml:space="preserve">to meet the supervisor(s) at least </w:t>
      </w:r>
      <w:r w:rsidRPr="00730A8E">
        <w:rPr>
          <w:rFonts w:ascii="Times New Roman" w:hAnsi="Times New Roman" w:cs="Times New Roman"/>
          <w:b/>
          <w:bCs/>
          <w:szCs w:val="24"/>
        </w:rPr>
        <w:t>once in months</w:t>
      </w:r>
      <w:r w:rsidR="00E469D4" w:rsidRPr="00730A8E">
        <w:rPr>
          <w:rFonts w:ascii="Times New Roman" w:hAnsi="Times New Roman" w:cs="Times New Roman"/>
          <w:b/>
          <w:bCs/>
          <w:szCs w:val="24"/>
        </w:rPr>
        <w:t xml:space="preserve">, </w:t>
      </w:r>
      <w:r w:rsidRPr="00730A8E">
        <w:rPr>
          <w:rFonts w:ascii="Times New Roman" w:hAnsi="Times New Roman" w:cs="Times New Roman"/>
          <w:szCs w:val="24"/>
        </w:rPr>
        <w:t>enter the key points discussed in the space provided in this booklet</w:t>
      </w:r>
      <w:r w:rsidR="00E469D4" w:rsidRPr="00730A8E">
        <w:rPr>
          <w:rFonts w:ascii="Times New Roman" w:hAnsi="Times New Roman" w:cs="Times New Roman"/>
          <w:szCs w:val="24"/>
        </w:rPr>
        <w:t xml:space="preserve"> and get the relevant sections signed</w:t>
      </w:r>
      <w:r w:rsidRPr="00730A8E">
        <w:rPr>
          <w:rFonts w:ascii="Times New Roman" w:hAnsi="Times New Roman" w:cs="Times New Roman"/>
          <w:szCs w:val="24"/>
        </w:rPr>
        <w:t>.</w:t>
      </w:r>
      <w:r w:rsidR="006E19E4" w:rsidRPr="00730A8E">
        <w:rPr>
          <w:rFonts w:ascii="Times New Roman" w:hAnsi="Times New Roman" w:cs="Times New Roman"/>
          <w:szCs w:val="24"/>
        </w:rPr>
        <w:t xml:space="preserve"> Therefore, it becomes mandatory to meet the supervisor(s) at least </w:t>
      </w:r>
      <w:r w:rsidR="002B25B2" w:rsidRPr="00730A8E">
        <w:rPr>
          <w:rFonts w:ascii="Times New Roman" w:hAnsi="Times New Roman" w:cs="Times New Roman"/>
          <w:b/>
          <w:bCs/>
          <w:szCs w:val="24"/>
        </w:rPr>
        <w:t>10 times</w:t>
      </w:r>
      <w:r w:rsidR="006E19E4" w:rsidRPr="00730A8E">
        <w:rPr>
          <w:rFonts w:ascii="Times New Roman" w:hAnsi="Times New Roman" w:cs="Times New Roman"/>
          <w:szCs w:val="24"/>
        </w:rPr>
        <w:t xml:space="preserve"> in order to be eligible to submit the </w:t>
      </w:r>
      <w:r w:rsidR="002B25B2" w:rsidRPr="00730A8E">
        <w:rPr>
          <w:rFonts w:ascii="Times New Roman" w:hAnsi="Times New Roman" w:cs="Times New Roman"/>
          <w:szCs w:val="24"/>
        </w:rPr>
        <w:t>logbook</w:t>
      </w:r>
      <w:r w:rsidR="006E19E4" w:rsidRPr="00730A8E">
        <w:rPr>
          <w:rFonts w:ascii="Times New Roman" w:hAnsi="Times New Roman" w:cs="Times New Roman"/>
          <w:szCs w:val="24"/>
        </w:rPr>
        <w:t xml:space="preserve"> for evaluation.</w:t>
      </w:r>
      <w:r w:rsidR="002B25B2" w:rsidRPr="00730A8E">
        <w:rPr>
          <w:rFonts w:ascii="Times New Roman" w:hAnsi="Times New Roman" w:cs="Times New Roman"/>
          <w:szCs w:val="24"/>
        </w:rPr>
        <w:t xml:space="preserve"> It is student’s responsibility to meet the supervisor and get his/her </w:t>
      </w:r>
      <w:r w:rsidR="002236DF" w:rsidRPr="00730A8E">
        <w:rPr>
          <w:rFonts w:ascii="Times New Roman" w:hAnsi="Times New Roman" w:cs="Times New Roman"/>
          <w:szCs w:val="24"/>
        </w:rPr>
        <w:t>signature for each meeting.</w:t>
      </w:r>
    </w:p>
    <w:p w14:paraId="43C674B9" w14:textId="77777777" w:rsidR="004E2EBC" w:rsidRPr="00730A8E" w:rsidRDefault="004E2EBC" w:rsidP="002B25B2">
      <w:pPr>
        <w:pStyle w:val="ListParagraph"/>
        <w:rPr>
          <w:rFonts w:ascii="Times New Roman" w:hAnsi="Times New Roman" w:cs="Times New Roman"/>
          <w:szCs w:val="24"/>
        </w:rPr>
      </w:pPr>
    </w:p>
    <w:p w14:paraId="2F78AFC8" w14:textId="77777777" w:rsidR="00E56754" w:rsidRPr="00730A8E" w:rsidRDefault="002B25B2" w:rsidP="00BB16A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Cs w:val="24"/>
        </w:rPr>
      </w:pPr>
      <w:r w:rsidRPr="00730A8E">
        <w:rPr>
          <w:rFonts w:ascii="Times New Roman" w:hAnsi="Times New Roman" w:cs="Times New Roman"/>
          <w:szCs w:val="24"/>
        </w:rPr>
        <w:t xml:space="preserve">It is mandatory to have a separate page for research millstones (e.g. Synopsis, proposal, Progress reviews). </w:t>
      </w:r>
    </w:p>
    <w:p w14:paraId="43FC4593" w14:textId="77777777" w:rsidR="003677FA" w:rsidRDefault="003677FA">
      <w:r>
        <w:br w:type="page"/>
      </w:r>
    </w:p>
    <w:p w14:paraId="400601E7" w14:textId="77777777" w:rsidR="00E56754" w:rsidRDefault="00E56754" w:rsidP="00E56754"/>
    <w:p w14:paraId="4183CB2B" w14:textId="77777777" w:rsidR="003677FA" w:rsidRPr="00317E6B" w:rsidRDefault="003677FA" w:rsidP="00317E6B">
      <w:pPr>
        <w:pStyle w:val="Heading1"/>
        <w:rPr>
          <w:rFonts w:ascii="Times New Roman" w:hAnsi="Times New Roman" w:cs="Times New Roman"/>
          <w:sz w:val="28"/>
          <w:szCs w:val="28"/>
        </w:rPr>
      </w:pPr>
      <w:bookmarkStart w:id="2" w:name="_Toc1725621"/>
      <w:r w:rsidRPr="00317E6B">
        <w:rPr>
          <w:rFonts w:ascii="Times New Roman" w:hAnsi="Times New Roman" w:cs="Times New Roman"/>
          <w:sz w:val="28"/>
          <w:szCs w:val="28"/>
        </w:rPr>
        <w:t>General instructions</w:t>
      </w:r>
      <w:bookmarkEnd w:id="2"/>
    </w:p>
    <w:p w14:paraId="7815F8B3" w14:textId="77777777" w:rsidR="003677FA" w:rsidRPr="00123BCC" w:rsidRDefault="003677FA" w:rsidP="00E5675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23BCC">
        <w:rPr>
          <w:rFonts w:ascii="Times New Roman" w:hAnsi="Times New Roman" w:cs="Times New Roman"/>
        </w:rPr>
        <w:t>Include a date for every page and start each day in a new page. Record the time you spent on each task.</w:t>
      </w:r>
    </w:p>
    <w:p w14:paraId="7DF2E130" w14:textId="77777777" w:rsidR="003677FA" w:rsidRPr="00123BCC" w:rsidRDefault="003677FA" w:rsidP="00123B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23BCC">
        <w:rPr>
          <w:rFonts w:ascii="Times New Roman" w:hAnsi="Times New Roman" w:cs="Times New Roman"/>
        </w:rPr>
        <w:t>Record everything and every task that contribute to the progress of t</w:t>
      </w:r>
      <w:r w:rsidR="00123BCC" w:rsidRPr="00123BCC">
        <w:rPr>
          <w:rFonts w:ascii="Times New Roman" w:hAnsi="Times New Roman" w:cs="Times New Roman"/>
        </w:rPr>
        <w:t xml:space="preserve">he FYP, whether it is good, bad. Do not erase anything or remove pages. </w:t>
      </w:r>
    </w:p>
    <w:p w14:paraId="69B5D982" w14:textId="77777777" w:rsidR="003677FA" w:rsidRPr="00123BCC" w:rsidRDefault="00123BCC" w:rsidP="00123B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23BCC">
        <w:rPr>
          <w:rFonts w:ascii="Times New Roman" w:hAnsi="Times New Roman" w:cs="Times New Roman"/>
        </w:rPr>
        <w:t xml:space="preserve">Do not backfill the log book. You may add a summarize or include something that was missed, initially, but don’t fill the log book after you complete the task. </w:t>
      </w:r>
    </w:p>
    <w:p w14:paraId="00663FCD" w14:textId="77777777" w:rsidR="00123BCC" w:rsidRPr="00123BCC" w:rsidRDefault="00123BCC" w:rsidP="00123B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23BCC">
        <w:rPr>
          <w:rFonts w:ascii="Times New Roman" w:hAnsi="Times New Roman" w:cs="Times New Roman"/>
        </w:rPr>
        <w:t>Try to name each entry and include that in the table of content</w:t>
      </w:r>
    </w:p>
    <w:p w14:paraId="6DAA3A57" w14:textId="77777777" w:rsidR="00123BCC" w:rsidRDefault="00123BCC" w:rsidP="00123B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23BCC">
        <w:rPr>
          <w:rFonts w:ascii="Times New Roman" w:hAnsi="Times New Roman" w:cs="Times New Roman"/>
        </w:rPr>
        <w:t>Any new information found in terms of external materials such as figures, past them to the log book.</w:t>
      </w:r>
    </w:p>
    <w:p w14:paraId="368D1584" w14:textId="77777777" w:rsidR="00123BCC" w:rsidRDefault="00123BCC" w:rsidP="00123B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inly may include the following items in the log book but not limited </w:t>
      </w:r>
      <w:r w:rsidR="00F750C2">
        <w:rPr>
          <w:rFonts w:ascii="Times New Roman" w:hAnsi="Times New Roman" w:cs="Times New Roman"/>
        </w:rPr>
        <w:t>to</w:t>
      </w:r>
    </w:p>
    <w:p w14:paraId="5D7F3F32" w14:textId="77777777" w:rsidR="00123BCC" w:rsidRDefault="00123BCC" w:rsidP="00123BC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meeting: </w:t>
      </w:r>
    </w:p>
    <w:p w14:paraId="75A83D9F" w14:textId="77777777" w:rsidR="00123BCC" w:rsidRDefault="00123BCC" w:rsidP="00123BCC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are the main outcomes of the meeting?</w:t>
      </w:r>
    </w:p>
    <w:p w14:paraId="52510282" w14:textId="77777777" w:rsidR="00123BCC" w:rsidRDefault="00123BCC" w:rsidP="00123BCC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personal task assign to complete before the meeting?</w:t>
      </w:r>
    </w:p>
    <w:p w14:paraId="08DA17E9" w14:textId="77777777" w:rsidR="00123BCC" w:rsidRDefault="00123BCC" w:rsidP="00123BCC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What are the actions taken to drive the project to achieve the objectives?</w:t>
      </w:r>
    </w:p>
    <w:p w14:paraId="31D40197" w14:textId="77777777" w:rsidR="00F750C2" w:rsidRDefault="00F750C2" w:rsidP="00F750C2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brainstorming session</w:t>
      </w:r>
    </w:p>
    <w:p w14:paraId="2D4DBD52" w14:textId="77777777" w:rsidR="00F750C2" w:rsidRDefault="00F750C2" w:rsidP="00F750C2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y ideas generated from the session and what ideas are feasible</w:t>
      </w:r>
    </w:p>
    <w:p w14:paraId="1A64C6DC" w14:textId="77777777" w:rsidR="00F750C2" w:rsidRDefault="00F750C2" w:rsidP="00F750C2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ideas/methods has been ruled out and why?</w:t>
      </w:r>
    </w:p>
    <w:p w14:paraId="272DB81F" w14:textId="77777777" w:rsidR="00F750C2" w:rsidRDefault="00F750C2" w:rsidP="00F750C2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es enough ideas were generated during the session</w:t>
      </w:r>
    </w:p>
    <w:p w14:paraId="1FFD3AB5" w14:textId="77777777" w:rsidR="00F750C2" w:rsidRDefault="00F750C2" w:rsidP="00F750C2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net search/ read papers or meet with resource personal</w:t>
      </w:r>
    </w:p>
    <w:p w14:paraId="50C1E322" w14:textId="77777777" w:rsidR="007C3F1F" w:rsidRDefault="007C3F1F" w:rsidP="00F750C2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gineering analysis and design calculations</w:t>
      </w:r>
    </w:p>
    <w:p w14:paraId="39335DBA" w14:textId="77777777" w:rsidR="00565BDA" w:rsidRDefault="00565BDA" w:rsidP="00565BDA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are the governing equations, new derivations?</w:t>
      </w:r>
    </w:p>
    <w:p w14:paraId="029F8243" w14:textId="77777777" w:rsidR="007C3F1F" w:rsidRDefault="007C3F1F" w:rsidP="007C3F1F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are the important findings?</w:t>
      </w:r>
    </w:p>
    <w:p w14:paraId="3C550813" w14:textId="77777777" w:rsidR="007C3F1F" w:rsidRDefault="007C3F1F" w:rsidP="007C3F1F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 sketches </w:t>
      </w:r>
    </w:p>
    <w:p w14:paraId="2523A28A" w14:textId="77777777" w:rsidR="007C3F1F" w:rsidRDefault="00565BDA" w:rsidP="007C3F1F">
      <w:pPr>
        <w:pStyle w:val="ListParagraph"/>
        <w:numPr>
          <w:ilvl w:val="2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periment designs </w:t>
      </w:r>
    </w:p>
    <w:p w14:paraId="631F463F" w14:textId="77777777" w:rsidR="00565BDA" w:rsidRDefault="00565BDA" w:rsidP="00565BDA">
      <w:pPr>
        <w:rPr>
          <w:rFonts w:ascii="Times New Roman" w:hAnsi="Times New Roman" w:cs="Times New Roman"/>
        </w:rPr>
      </w:pPr>
    </w:p>
    <w:p w14:paraId="41D6CEFB" w14:textId="77777777" w:rsidR="00565BDA" w:rsidRDefault="00565BDA" w:rsidP="00565BDA">
      <w:pPr>
        <w:rPr>
          <w:rFonts w:ascii="Times New Roman" w:hAnsi="Times New Roman" w:cs="Times New Roman"/>
        </w:rPr>
      </w:pPr>
    </w:p>
    <w:p w14:paraId="68CF42D5" w14:textId="77777777" w:rsidR="00565BDA" w:rsidRPr="00317E6B" w:rsidRDefault="00565BDA" w:rsidP="00565BDA">
      <w:pPr>
        <w:rPr>
          <w:rFonts w:ascii="Times New Roman" w:hAnsi="Times New Roman" w:cs="Times New Roman"/>
          <w:b/>
        </w:rPr>
      </w:pPr>
      <w:r w:rsidRPr="00317E6B">
        <w:rPr>
          <w:rFonts w:ascii="Times New Roman" w:hAnsi="Times New Roman" w:cs="Times New Roman"/>
          <w:b/>
        </w:rPr>
        <w:t>Note:</w:t>
      </w:r>
    </w:p>
    <w:p w14:paraId="7243C270" w14:textId="77777777" w:rsidR="00565BDA" w:rsidRPr="00565BDA" w:rsidRDefault="00565BDA" w:rsidP="00565BD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FYP log book is design as a guideline and you may include any other pages and include in a sequence that will most suited for your project. </w:t>
      </w:r>
    </w:p>
    <w:p w14:paraId="2C873375" w14:textId="77777777" w:rsidR="00123BCC" w:rsidRPr="00123BCC" w:rsidRDefault="00123BCC" w:rsidP="00123B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23BCC">
        <w:rPr>
          <w:rFonts w:ascii="Times New Roman" w:hAnsi="Times New Roman" w:cs="Times New Roman"/>
        </w:rPr>
        <w:br w:type="page"/>
      </w:r>
    </w:p>
    <w:p w14:paraId="59CDD137" w14:textId="77777777" w:rsidR="00123BCC" w:rsidRDefault="00123BCC" w:rsidP="00E56754">
      <w:pPr>
        <w:rPr>
          <w:rFonts w:ascii="Times New Roman" w:hAnsi="Times New Roman" w:cs="Times New Roman"/>
        </w:rPr>
      </w:pPr>
    </w:p>
    <w:p w14:paraId="47E01049" w14:textId="77777777" w:rsidR="00FE3E9E" w:rsidRPr="00317E6B" w:rsidRDefault="00A526F9" w:rsidP="00B325A8">
      <w:pPr>
        <w:pStyle w:val="Heading1"/>
        <w:rPr>
          <w:rFonts w:ascii="Times New Roman" w:hAnsi="Times New Roman" w:cs="Times New Roman"/>
          <w:sz w:val="28"/>
          <w:szCs w:val="28"/>
        </w:rPr>
      </w:pPr>
      <w:bookmarkStart w:id="3" w:name="_Toc1725622"/>
      <w:r w:rsidRPr="00317E6B">
        <w:rPr>
          <w:rFonts w:ascii="Times New Roman" w:hAnsi="Times New Roman" w:cs="Times New Roman"/>
          <w:sz w:val="28"/>
          <w:szCs w:val="28"/>
        </w:rPr>
        <w:t xml:space="preserve">Project </w:t>
      </w:r>
      <w:r w:rsidR="00FE3E9E" w:rsidRPr="00317E6B">
        <w:rPr>
          <w:rFonts w:ascii="Times New Roman" w:hAnsi="Times New Roman" w:cs="Times New Roman"/>
          <w:sz w:val="28"/>
          <w:szCs w:val="28"/>
        </w:rPr>
        <w:t>Title</w:t>
      </w:r>
      <w:bookmarkEnd w:id="3"/>
    </w:p>
    <w:p w14:paraId="79DD8A2C" w14:textId="77777777" w:rsidR="00FE3E9E" w:rsidRPr="00730A8E" w:rsidRDefault="00FE3E9E" w:rsidP="00FE3E9E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6480"/>
        <w:gridCol w:w="921"/>
      </w:tblGrid>
      <w:tr w:rsidR="00FE3E9E" w:rsidRPr="00730A8E" w14:paraId="25B173E3" w14:textId="77777777" w:rsidTr="00FE3E9E">
        <w:tc>
          <w:tcPr>
            <w:tcW w:w="1615" w:type="dxa"/>
            <w:vAlign w:val="center"/>
          </w:tcPr>
          <w:p w14:paraId="430AA907" w14:textId="77777777" w:rsidR="00FE3E9E" w:rsidRPr="00730A8E" w:rsidRDefault="00FE3E9E" w:rsidP="00FE3E9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30A8E">
              <w:rPr>
                <w:rFonts w:ascii="Times New Roman" w:hAnsi="Times New Roman" w:cs="Times New Roman"/>
                <w:b/>
                <w:bCs/>
              </w:rPr>
              <w:t>Version</w:t>
            </w:r>
          </w:p>
        </w:tc>
        <w:tc>
          <w:tcPr>
            <w:tcW w:w="6480" w:type="dxa"/>
            <w:vAlign w:val="center"/>
          </w:tcPr>
          <w:p w14:paraId="0B0352E1" w14:textId="77777777" w:rsidR="00FE3E9E" w:rsidRPr="00730A8E" w:rsidRDefault="00FE3E9E" w:rsidP="00FE3E9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30A8E">
              <w:rPr>
                <w:rFonts w:ascii="Times New Roman" w:hAnsi="Times New Roman" w:cs="Times New Roman"/>
                <w:b/>
                <w:bCs/>
              </w:rPr>
              <w:t>Title</w:t>
            </w:r>
          </w:p>
        </w:tc>
        <w:tc>
          <w:tcPr>
            <w:tcW w:w="921" w:type="dxa"/>
          </w:tcPr>
          <w:p w14:paraId="198F3358" w14:textId="77777777" w:rsidR="00FE3E9E" w:rsidRPr="00730A8E" w:rsidRDefault="00FE3E9E" w:rsidP="00FE3E9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30A8E">
              <w:rPr>
                <w:rFonts w:ascii="Times New Roman" w:hAnsi="Times New Roman" w:cs="Times New Roman"/>
                <w:b/>
                <w:bCs/>
              </w:rPr>
              <w:t>Date</w:t>
            </w:r>
          </w:p>
        </w:tc>
      </w:tr>
      <w:tr w:rsidR="00FE3E9E" w:rsidRPr="00730A8E" w14:paraId="7A9826C1" w14:textId="77777777" w:rsidTr="00FE3E9E">
        <w:tc>
          <w:tcPr>
            <w:tcW w:w="1615" w:type="dxa"/>
            <w:vAlign w:val="center"/>
          </w:tcPr>
          <w:p w14:paraId="23B798CB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  <w:r w:rsidRPr="00730A8E">
              <w:rPr>
                <w:rFonts w:ascii="Times New Roman" w:hAnsi="Times New Roman" w:cs="Times New Roman"/>
              </w:rPr>
              <w:t>Initial version</w:t>
            </w:r>
          </w:p>
        </w:tc>
        <w:tc>
          <w:tcPr>
            <w:tcW w:w="6480" w:type="dxa"/>
            <w:vAlign w:val="center"/>
          </w:tcPr>
          <w:p w14:paraId="556D689B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</w:p>
          <w:p w14:paraId="6152D960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21" w:type="dxa"/>
          </w:tcPr>
          <w:p w14:paraId="426A1443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</w:p>
        </w:tc>
      </w:tr>
      <w:tr w:rsidR="00FE3E9E" w:rsidRPr="00730A8E" w14:paraId="3AB44892" w14:textId="77777777" w:rsidTr="00FE3E9E">
        <w:tc>
          <w:tcPr>
            <w:tcW w:w="1615" w:type="dxa"/>
            <w:vAlign w:val="center"/>
          </w:tcPr>
          <w:p w14:paraId="3A13A0D7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  <w:r w:rsidRPr="00730A8E">
              <w:rPr>
                <w:rFonts w:ascii="Times New Roman" w:hAnsi="Times New Roman" w:cs="Times New Roman"/>
              </w:rPr>
              <w:t>1</w:t>
            </w:r>
            <w:r w:rsidRPr="00730A8E">
              <w:rPr>
                <w:rFonts w:ascii="Times New Roman" w:hAnsi="Times New Roman" w:cs="Times New Roman"/>
                <w:vertAlign w:val="superscript"/>
              </w:rPr>
              <w:t>st</w:t>
            </w:r>
            <w:r w:rsidRPr="00730A8E">
              <w:rPr>
                <w:rFonts w:ascii="Times New Roman" w:hAnsi="Times New Roman" w:cs="Times New Roman"/>
              </w:rPr>
              <w:t xml:space="preserve"> revision</w:t>
            </w:r>
          </w:p>
        </w:tc>
        <w:tc>
          <w:tcPr>
            <w:tcW w:w="6480" w:type="dxa"/>
            <w:vAlign w:val="center"/>
          </w:tcPr>
          <w:p w14:paraId="1E0E3325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</w:p>
          <w:p w14:paraId="21CCE085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21" w:type="dxa"/>
          </w:tcPr>
          <w:p w14:paraId="4BCE0C22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</w:p>
        </w:tc>
      </w:tr>
      <w:tr w:rsidR="00FE3E9E" w:rsidRPr="00730A8E" w14:paraId="000CBA64" w14:textId="77777777" w:rsidTr="00FE3E9E">
        <w:tc>
          <w:tcPr>
            <w:tcW w:w="1615" w:type="dxa"/>
            <w:vAlign w:val="center"/>
          </w:tcPr>
          <w:p w14:paraId="3150E92C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  <w:r w:rsidRPr="00730A8E">
              <w:rPr>
                <w:rFonts w:ascii="Times New Roman" w:hAnsi="Times New Roman" w:cs="Times New Roman"/>
              </w:rPr>
              <w:t>2</w:t>
            </w:r>
            <w:r w:rsidRPr="00730A8E">
              <w:rPr>
                <w:rFonts w:ascii="Times New Roman" w:hAnsi="Times New Roman" w:cs="Times New Roman"/>
                <w:vertAlign w:val="superscript"/>
              </w:rPr>
              <w:t>nd</w:t>
            </w:r>
            <w:r w:rsidRPr="00730A8E">
              <w:rPr>
                <w:rFonts w:ascii="Times New Roman" w:hAnsi="Times New Roman" w:cs="Times New Roman"/>
              </w:rPr>
              <w:t xml:space="preserve"> revision</w:t>
            </w:r>
          </w:p>
        </w:tc>
        <w:tc>
          <w:tcPr>
            <w:tcW w:w="6480" w:type="dxa"/>
            <w:vAlign w:val="center"/>
          </w:tcPr>
          <w:p w14:paraId="080E188D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</w:p>
          <w:p w14:paraId="1FD08B5A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21" w:type="dxa"/>
          </w:tcPr>
          <w:p w14:paraId="1E7EC308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</w:p>
        </w:tc>
      </w:tr>
      <w:tr w:rsidR="00FE3E9E" w:rsidRPr="00730A8E" w14:paraId="107CF715" w14:textId="77777777" w:rsidTr="00FE3E9E">
        <w:tc>
          <w:tcPr>
            <w:tcW w:w="1615" w:type="dxa"/>
            <w:vAlign w:val="center"/>
          </w:tcPr>
          <w:p w14:paraId="03572F73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  <w:r w:rsidRPr="00730A8E">
              <w:rPr>
                <w:rFonts w:ascii="Times New Roman" w:hAnsi="Times New Roman" w:cs="Times New Roman"/>
              </w:rPr>
              <w:t>3</w:t>
            </w:r>
            <w:r w:rsidRPr="00730A8E">
              <w:rPr>
                <w:rFonts w:ascii="Times New Roman" w:hAnsi="Times New Roman" w:cs="Times New Roman"/>
                <w:vertAlign w:val="superscript"/>
              </w:rPr>
              <w:t>rd</w:t>
            </w:r>
            <w:r w:rsidRPr="00730A8E">
              <w:rPr>
                <w:rFonts w:ascii="Times New Roman" w:hAnsi="Times New Roman" w:cs="Times New Roman"/>
              </w:rPr>
              <w:t xml:space="preserve"> revision</w:t>
            </w:r>
          </w:p>
        </w:tc>
        <w:tc>
          <w:tcPr>
            <w:tcW w:w="6480" w:type="dxa"/>
            <w:vAlign w:val="center"/>
          </w:tcPr>
          <w:p w14:paraId="42C40D32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</w:p>
          <w:p w14:paraId="763B040E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21" w:type="dxa"/>
          </w:tcPr>
          <w:p w14:paraId="5117935B" w14:textId="77777777" w:rsidR="00FE3E9E" w:rsidRPr="00730A8E" w:rsidRDefault="00FE3E9E" w:rsidP="00FE3E9E">
            <w:pPr>
              <w:rPr>
                <w:rFonts w:ascii="Times New Roman" w:hAnsi="Times New Roman" w:cs="Times New Roman"/>
              </w:rPr>
            </w:pPr>
          </w:p>
        </w:tc>
      </w:tr>
    </w:tbl>
    <w:p w14:paraId="251F9F1F" w14:textId="77777777" w:rsidR="00FE3E9E" w:rsidRPr="00FE3E9E" w:rsidRDefault="00FE3E9E" w:rsidP="00FE3E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ectPr w:rsidR="00FE3E9E" w:rsidRPr="00FE3E9E" w:rsidSect="006D6F68">
          <w:headerReference w:type="default" r:id="rId10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49282E78" w14:textId="77777777" w:rsidR="00B325A8" w:rsidRPr="00565BDA" w:rsidRDefault="00C53580" w:rsidP="00B325A8">
      <w:pPr>
        <w:pStyle w:val="Heading1"/>
        <w:rPr>
          <w:rFonts w:ascii="Times New Roman" w:hAnsi="Times New Roman" w:cs="Times New Roman"/>
          <w:sz w:val="28"/>
          <w:szCs w:val="28"/>
        </w:rPr>
      </w:pPr>
      <w:bookmarkStart w:id="4" w:name="_Toc1725623"/>
      <w:r w:rsidRPr="00565BDA">
        <w:rPr>
          <w:rFonts w:ascii="Times New Roman" w:hAnsi="Times New Roman" w:cs="Times New Roman"/>
          <w:sz w:val="28"/>
          <w:szCs w:val="28"/>
        </w:rPr>
        <w:lastRenderedPageBreak/>
        <w:t xml:space="preserve">Project </w:t>
      </w:r>
      <w:r w:rsidR="003677FA" w:rsidRPr="00565BDA">
        <w:rPr>
          <w:rFonts w:ascii="Times New Roman" w:hAnsi="Times New Roman" w:cs="Times New Roman"/>
          <w:sz w:val="28"/>
          <w:szCs w:val="28"/>
        </w:rPr>
        <w:t>synopsis</w:t>
      </w:r>
      <w:bookmarkEnd w:id="4"/>
      <w:r w:rsidR="003677FA" w:rsidRPr="00565BD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58B9301" w14:textId="77777777" w:rsidR="00B325A8" w:rsidRDefault="00B325A8" w:rsidP="00B325A8"/>
    <w:p w14:paraId="769345EE" w14:textId="77777777" w:rsidR="00B325A8" w:rsidRDefault="00B325A8" w:rsidP="00B325A8"/>
    <w:p w14:paraId="0AEEC0FD" w14:textId="77777777" w:rsidR="00B325A8" w:rsidRDefault="00B325A8" w:rsidP="00B325A8"/>
    <w:p w14:paraId="046E5167" w14:textId="77777777" w:rsidR="00B325A8" w:rsidRDefault="00B325A8" w:rsidP="00B325A8"/>
    <w:p w14:paraId="17358555" w14:textId="77777777" w:rsidR="00B325A8" w:rsidRDefault="00B325A8" w:rsidP="00B325A8"/>
    <w:p w14:paraId="7B48C818" w14:textId="77777777" w:rsidR="00B325A8" w:rsidRDefault="00B325A8" w:rsidP="00B325A8"/>
    <w:p w14:paraId="32314618" w14:textId="77777777" w:rsidR="00B325A8" w:rsidRDefault="00B325A8" w:rsidP="00B325A8"/>
    <w:p w14:paraId="275AC67C" w14:textId="77777777" w:rsidR="00B325A8" w:rsidRDefault="00B325A8" w:rsidP="00B325A8"/>
    <w:p w14:paraId="607D4CA0" w14:textId="77777777" w:rsidR="00B325A8" w:rsidRDefault="00B325A8" w:rsidP="00B325A8"/>
    <w:p w14:paraId="41F17E33" w14:textId="77777777" w:rsidR="00B325A8" w:rsidRDefault="00B325A8" w:rsidP="00B325A8"/>
    <w:p w14:paraId="68834FD4" w14:textId="77777777" w:rsidR="00B325A8" w:rsidRDefault="00B325A8" w:rsidP="00B325A8"/>
    <w:p w14:paraId="109A6809" w14:textId="77777777" w:rsidR="00B325A8" w:rsidRDefault="00B325A8" w:rsidP="00B325A8"/>
    <w:p w14:paraId="0E95E9F4" w14:textId="77777777" w:rsidR="00B325A8" w:rsidRDefault="00B325A8" w:rsidP="00B325A8"/>
    <w:p w14:paraId="283CF076" w14:textId="77777777" w:rsidR="00B325A8" w:rsidRDefault="00B325A8" w:rsidP="00B325A8"/>
    <w:p w14:paraId="44E1A8E5" w14:textId="77777777" w:rsidR="00B325A8" w:rsidRDefault="00B325A8" w:rsidP="00B325A8"/>
    <w:p w14:paraId="201944B7" w14:textId="77777777" w:rsidR="00B325A8" w:rsidRDefault="00B325A8" w:rsidP="00B325A8"/>
    <w:p w14:paraId="046DED10" w14:textId="77777777" w:rsidR="00B325A8" w:rsidRDefault="00B325A8" w:rsidP="00B325A8"/>
    <w:p w14:paraId="082C245B" w14:textId="77777777" w:rsidR="00B325A8" w:rsidRDefault="00B325A8" w:rsidP="00B325A8"/>
    <w:p w14:paraId="207B6A9D" w14:textId="77777777" w:rsidR="00B325A8" w:rsidRDefault="00B325A8" w:rsidP="00B325A8"/>
    <w:p w14:paraId="39B5BB50" w14:textId="77777777" w:rsidR="00B325A8" w:rsidRDefault="00B325A8" w:rsidP="00B325A8"/>
    <w:p w14:paraId="0BDFC156" w14:textId="77777777" w:rsidR="00B325A8" w:rsidRDefault="00B325A8" w:rsidP="00B325A8"/>
    <w:p w14:paraId="2208A87B" w14:textId="77777777" w:rsidR="00B325A8" w:rsidRDefault="00B325A8" w:rsidP="00B325A8"/>
    <w:p w14:paraId="41343EEA" w14:textId="77777777" w:rsidR="00B325A8" w:rsidRDefault="00B325A8" w:rsidP="00B325A8"/>
    <w:p w14:paraId="0C5E74BF" w14:textId="77777777" w:rsidR="00B325A8" w:rsidRDefault="00B325A8" w:rsidP="00B325A8"/>
    <w:p w14:paraId="1EB17FC8" w14:textId="77777777" w:rsidR="00B325A8" w:rsidRDefault="00B325A8" w:rsidP="00B325A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1453"/>
        <w:gridCol w:w="3227"/>
        <w:gridCol w:w="1281"/>
      </w:tblGrid>
      <w:tr w:rsidR="00B325A8" w14:paraId="71217E0B" w14:textId="77777777" w:rsidTr="00F56C58">
        <w:tc>
          <w:tcPr>
            <w:tcW w:w="4508" w:type="dxa"/>
            <w:gridSpan w:val="2"/>
            <w:vAlign w:val="center"/>
          </w:tcPr>
          <w:p w14:paraId="1A7FDE92" w14:textId="77777777" w:rsidR="00B325A8" w:rsidRPr="00565BDA" w:rsidRDefault="00B325A8" w:rsidP="00565BDA">
            <w:pPr>
              <w:rPr>
                <w:rFonts w:ascii="Times New Roman" w:hAnsi="Times New Roman" w:cs="Times New Roman"/>
                <w:b/>
                <w:bCs/>
              </w:rPr>
            </w:pPr>
            <w:r w:rsidRPr="00565BDA">
              <w:rPr>
                <w:rFonts w:ascii="Times New Roman" w:hAnsi="Times New Roman" w:cs="Times New Roman"/>
                <w:b/>
                <w:bCs/>
              </w:rPr>
              <w:t>Name and signature of the student</w:t>
            </w:r>
          </w:p>
        </w:tc>
        <w:tc>
          <w:tcPr>
            <w:tcW w:w="4508" w:type="dxa"/>
            <w:gridSpan w:val="2"/>
            <w:vAlign w:val="center"/>
          </w:tcPr>
          <w:p w14:paraId="368A4262" w14:textId="77777777" w:rsidR="00B325A8" w:rsidRPr="00565BDA" w:rsidRDefault="00B325A8" w:rsidP="00565BDA">
            <w:pPr>
              <w:rPr>
                <w:rFonts w:ascii="Times New Roman" w:hAnsi="Times New Roman" w:cs="Times New Roman"/>
                <w:b/>
                <w:bCs/>
              </w:rPr>
            </w:pPr>
            <w:r w:rsidRPr="00565BDA">
              <w:rPr>
                <w:rFonts w:ascii="Times New Roman" w:hAnsi="Times New Roman" w:cs="Times New Roman"/>
                <w:b/>
                <w:bCs/>
              </w:rPr>
              <w:t xml:space="preserve">Name and signature </w:t>
            </w:r>
            <w:r w:rsidR="00C8038E">
              <w:rPr>
                <w:rFonts w:ascii="Times New Roman" w:hAnsi="Times New Roman" w:cs="Times New Roman"/>
                <w:b/>
                <w:bCs/>
              </w:rPr>
              <w:t xml:space="preserve">of the </w:t>
            </w:r>
            <w:r w:rsidR="00C53580" w:rsidRPr="00565BDA">
              <w:rPr>
                <w:rFonts w:ascii="Times New Roman" w:hAnsi="Times New Roman" w:cs="Times New Roman"/>
                <w:b/>
                <w:bCs/>
              </w:rPr>
              <w:t>supervisor</w:t>
            </w:r>
          </w:p>
        </w:tc>
      </w:tr>
      <w:tr w:rsidR="00B325A8" w14:paraId="5BA3F58F" w14:textId="77777777" w:rsidTr="00B325A8">
        <w:tc>
          <w:tcPr>
            <w:tcW w:w="3055" w:type="dxa"/>
          </w:tcPr>
          <w:p w14:paraId="2CED6109" w14:textId="77777777" w:rsidR="00B325A8" w:rsidRPr="00565BDA" w:rsidRDefault="00B325A8" w:rsidP="00565BDA">
            <w:pPr>
              <w:rPr>
                <w:rFonts w:ascii="Times New Roman" w:hAnsi="Times New Roman" w:cs="Times New Roman"/>
              </w:rPr>
            </w:pPr>
          </w:p>
          <w:p w14:paraId="29B0659F" w14:textId="77777777" w:rsidR="00B325A8" w:rsidRPr="00565BDA" w:rsidRDefault="00B325A8" w:rsidP="00565BDA">
            <w:pPr>
              <w:rPr>
                <w:rFonts w:ascii="Times New Roman" w:hAnsi="Times New Roman" w:cs="Times New Roman"/>
              </w:rPr>
            </w:pPr>
          </w:p>
          <w:p w14:paraId="6F3745F2" w14:textId="77777777" w:rsidR="00B325A8" w:rsidRPr="00565BDA" w:rsidRDefault="00B325A8" w:rsidP="00565B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53" w:type="dxa"/>
          </w:tcPr>
          <w:p w14:paraId="3683562B" w14:textId="77777777" w:rsidR="00B325A8" w:rsidRPr="00565BDA" w:rsidRDefault="00B325A8" w:rsidP="00565BDA">
            <w:pPr>
              <w:rPr>
                <w:rFonts w:ascii="Times New Roman" w:hAnsi="Times New Roman" w:cs="Times New Roman"/>
              </w:rPr>
            </w:pPr>
            <w:r w:rsidRPr="00565BDA">
              <w:rPr>
                <w:rFonts w:ascii="Times New Roman" w:hAnsi="Times New Roman" w:cs="Times New Roman"/>
              </w:rPr>
              <w:t>Date</w:t>
            </w:r>
          </w:p>
          <w:p w14:paraId="678D6FD5" w14:textId="77777777" w:rsidR="00B325A8" w:rsidRPr="00565BDA" w:rsidRDefault="00B325A8" w:rsidP="00565B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27" w:type="dxa"/>
          </w:tcPr>
          <w:p w14:paraId="380831C5" w14:textId="77777777" w:rsidR="00B325A8" w:rsidRPr="00565BDA" w:rsidRDefault="00B325A8" w:rsidP="00565BD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1" w:type="dxa"/>
          </w:tcPr>
          <w:p w14:paraId="2D6A21EB" w14:textId="77777777" w:rsidR="00B325A8" w:rsidRPr="00565BDA" w:rsidRDefault="00B325A8" w:rsidP="00565BDA">
            <w:pPr>
              <w:rPr>
                <w:rFonts w:ascii="Times New Roman" w:hAnsi="Times New Roman" w:cs="Times New Roman"/>
              </w:rPr>
            </w:pPr>
            <w:r w:rsidRPr="00565BDA">
              <w:rPr>
                <w:rFonts w:ascii="Times New Roman" w:hAnsi="Times New Roman" w:cs="Times New Roman"/>
              </w:rPr>
              <w:t>Date</w:t>
            </w:r>
          </w:p>
        </w:tc>
      </w:tr>
    </w:tbl>
    <w:p w14:paraId="3C1049D6" w14:textId="77777777" w:rsidR="00AE7F16" w:rsidRPr="00565BDA" w:rsidRDefault="00C53580" w:rsidP="00AE7F16">
      <w:pPr>
        <w:pStyle w:val="Heading1"/>
        <w:rPr>
          <w:rFonts w:ascii="Times New Roman" w:hAnsi="Times New Roman" w:cs="Times New Roman"/>
          <w:sz w:val="28"/>
          <w:szCs w:val="28"/>
        </w:rPr>
      </w:pPr>
      <w:bookmarkStart w:id="5" w:name="_Toc1725624"/>
      <w:r w:rsidRPr="00565BDA">
        <w:rPr>
          <w:rFonts w:ascii="Times New Roman" w:hAnsi="Times New Roman" w:cs="Times New Roman"/>
          <w:sz w:val="28"/>
          <w:szCs w:val="28"/>
        </w:rPr>
        <w:lastRenderedPageBreak/>
        <w:t>Project proposal</w:t>
      </w:r>
      <w:bookmarkEnd w:id="5"/>
    </w:p>
    <w:p w14:paraId="57ED7D3E" w14:textId="77777777" w:rsidR="00AE7F16" w:rsidRDefault="00AE7F16" w:rsidP="00AE7F16"/>
    <w:p w14:paraId="4CEA9FF2" w14:textId="77777777" w:rsidR="00AE7F16" w:rsidRDefault="00AE7F16" w:rsidP="00AE7F16"/>
    <w:p w14:paraId="6006DA62" w14:textId="77777777" w:rsidR="00AE7F16" w:rsidRDefault="00AE7F16" w:rsidP="00AE7F16"/>
    <w:p w14:paraId="01F4C8C8" w14:textId="77777777" w:rsidR="00AE7F16" w:rsidRDefault="00AE7F16" w:rsidP="00AE7F16"/>
    <w:p w14:paraId="26C758B4" w14:textId="77777777" w:rsidR="00AE7F16" w:rsidRDefault="00AE7F16" w:rsidP="00AE7F16"/>
    <w:p w14:paraId="48A2C623" w14:textId="77777777" w:rsidR="00AE7F16" w:rsidRDefault="00AE7F16" w:rsidP="00AE7F16"/>
    <w:p w14:paraId="279807E8" w14:textId="77777777" w:rsidR="00AE7F16" w:rsidRDefault="00AE7F16" w:rsidP="00AE7F16"/>
    <w:p w14:paraId="0E7404EF" w14:textId="77777777" w:rsidR="00AE7F16" w:rsidRDefault="00AE7F16" w:rsidP="00AE7F16"/>
    <w:p w14:paraId="13EDFA67" w14:textId="77777777" w:rsidR="00AE7F16" w:rsidRDefault="00AE7F16" w:rsidP="00AE7F16"/>
    <w:p w14:paraId="2BABF006" w14:textId="77777777" w:rsidR="00AE7F16" w:rsidRDefault="00AE7F16" w:rsidP="00AE7F16"/>
    <w:p w14:paraId="7E23EF44" w14:textId="77777777" w:rsidR="00AE7F16" w:rsidRDefault="00AE7F16" w:rsidP="00AE7F16"/>
    <w:p w14:paraId="439F02C8" w14:textId="77777777" w:rsidR="00AE7F16" w:rsidRDefault="00AE7F16" w:rsidP="00AE7F16"/>
    <w:p w14:paraId="463A8EE5" w14:textId="77777777" w:rsidR="00AE7F16" w:rsidRDefault="00AE7F16" w:rsidP="00AE7F16"/>
    <w:p w14:paraId="4F88B1AB" w14:textId="77777777" w:rsidR="00AE7F16" w:rsidRDefault="00AE7F16" w:rsidP="00AE7F16"/>
    <w:p w14:paraId="4A14DC17" w14:textId="77777777" w:rsidR="00AE7F16" w:rsidRDefault="00AE7F16" w:rsidP="00AE7F16"/>
    <w:p w14:paraId="1D4C3892" w14:textId="77777777" w:rsidR="00AE7F16" w:rsidRDefault="00AE7F16" w:rsidP="00AE7F16"/>
    <w:p w14:paraId="10230731" w14:textId="77777777" w:rsidR="00AE7F16" w:rsidRDefault="00AE7F16" w:rsidP="00AE7F16"/>
    <w:p w14:paraId="2AD7A796" w14:textId="77777777" w:rsidR="00AE7F16" w:rsidRDefault="00AE7F16" w:rsidP="00AE7F16"/>
    <w:p w14:paraId="2E44F598" w14:textId="77777777" w:rsidR="00AE7F16" w:rsidRDefault="00AE7F16" w:rsidP="00AE7F16"/>
    <w:p w14:paraId="268E825D" w14:textId="77777777" w:rsidR="00AE7F16" w:rsidRDefault="00AE7F16" w:rsidP="00AE7F16"/>
    <w:p w14:paraId="442C01D3" w14:textId="77777777" w:rsidR="00AE7F16" w:rsidRDefault="00AE7F16" w:rsidP="00AE7F16"/>
    <w:p w14:paraId="674EE5E6" w14:textId="77777777" w:rsidR="00AE7F16" w:rsidRDefault="00AE7F16" w:rsidP="00AE7F16"/>
    <w:p w14:paraId="58D6981F" w14:textId="77777777" w:rsidR="00AE7F16" w:rsidRDefault="00AE7F16" w:rsidP="00AE7F16"/>
    <w:p w14:paraId="3B96C8DC" w14:textId="77777777" w:rsidR="00AE7F16" w:rsidRDefault="00AE7F16" w:rsidP="00AE7F16"/>
    <w:p w14:paraId="22A47378" w14:textId="77777777" w:rsidR="00AE7F16" w:rsidRDefault="00AE7F16" w:rsidP="00AE7F1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1453"/>
        <w:gridCol w:w="3227"/>
        <w:gridCol w:w="1281"/>
      </w:tblGrid>
      <w:tr w:rsidR="00AE7F16" w14:paraId="6D32A360" w14:textId="77777777" w:rsidTr="00F56C58">
        <w:tc>
          <w:tcPr>
            <w:tcW w:w="4508" w:type="dxa"/>
            <w:gridSpan w:val="2"/>
            <w:vAlign w:val="center"/>
          </w:tcPr>
          <w:p w14:paraId="19EE8A61" w14:textId="77777777" w:rsidR="00AE7F16" w:rsidRPr="00565BDA" w:rsidRDefault="00AE7F16" w:rsidP="00565BDA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565BDA">
              <w:rPr>
                <w:rFonts w:ascii="Times New Roman" w:hAnsi="Times New Roman" w:cs="Times New Roman"/>
                <w:b/>
                <w:bCs/>
                <w:szCs w:val="24"/>
              </w:rPr>
              <w:t>Name and signature of the student</w:t>
            </w:r>
          </w:p>
        </w:tc>
        <w:tc>
          <w:tcPr>
            <w:tcW w:w="4508" w:type="dxa"/>
            <w:gridSpan w:val="2"/>
            <w:vAlign w:val="center"/>
          </w:tcPr>
          <w:p w14:paraId="6F3F5F29" w14:textId="77777777" w:rsidR="00AE7F16" w:rsidRPr="00565BDA" w:rsidRDefault="00AE7F16" w:rsidP="00C8038E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565BDA">
              <w:rPr>
                <w:rFonts w:ascii="Times New Roman" w:hAnsi="Times New Roman" w:cs="Times New Roman"/>
                <w:b/>
                <w:bCs/>
                <w:szCs w:val="24"/>
              </w:rPr>
              <w:t xml:space="preserve">Name and signature of the </w:t>
            </w:r>
            <w:r w:rsidR="00C8038E">
              <w:rPr>
                <w:rFonts w:ascii="Times New Roman" w:hAnsi="Times New Roman" w:cs="Times New Roman"/>
                <w:b/>
                <w:bCs/>
                <w:szCs w:val="24"/>
              </w:rPr>
              <w:t>supervisor</w:t>
            </w:r>
          </w:p>
        </w:tc>
      </w:tr>
      <w:tr w:rsidR="00AE7F16" w14:paraId="4FF11751" w14:textId="77777777" w:rsidTr="00F56C58">
        <w:tc>
          <w:tcPr>
            <w:tcW w:w="3055" w:type="dxa"/>
          </w:tcPr>
          <w:p w14:paraId="4AB280E7" w14:textId="77777777" w:rsidR="00AE7F16" w:rsidRPr="00565BDA" w:rsidRDefault="00AE7F16" w:rsidP="00565BDA">
            <w:pPr>
              <w:rPr>
                <w:rFonts w:ascii="Times New Roman" w:hAnsi="Times New Roman" w:cs="Times New Roman"/>
                <w:szCs w:val="24"/>
              </w:rPr>
            </w:pPr>
          </w:p>
          <w:p w14:paraId="3D07EE77" w14:textId="77777777" w:rsidR="00AE7F16" w:rsidRPr="00565BDA" w:rsidRDefault="00AE7F16" w:rsidP="00565BDA">
            <w:pPr>
              <w:rPr>
                <w:rFonts w:ascii="Times New Roman" w:hAnsi="Times New Roman" w:cs="Times New Roman"/>
                <w:szCs w:val="24"/>
              </w:rPr>
            </w:pPr>
          </w:p>
          <w:p w14:paraId="74542F2F" w14:textId="77777777" w:rsidR="00AE7F16" w:rsidRPr="00565BDA" w:rsidRDefault="00AE7F16" w:rsidP="00565BD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453" w:type="dxa"/>
            <w:tcBorders>
              <w:bottom w:val="single" w:sz="4" w:space="0" w:color="auto"/>
            </w:tcBorders>
          </w:tcPr>
          <w:p w14:paraId="5CA303C0" w14:textId="77777777" w:rsidR="00AE7F16" w:rsidRPr="00565BDA" w:rsidRDefault="00AE7F16" w:rsidP="00565BDA">
            <w:pPr>
              <w:rPr>
                <w:rFonts w:ascii="Times New Roman" w:hAnsi="Times New Roman" w:cs="Times New Roman"/>
                <w:szCs w:val="24"/>
              </w:rPr>
            </w:pPr>
            <w:r w:rsidRPr="00565BDA">
              <w:rPr>
                <w:rFonts w:ascii="Times New Roman" w:hAnsi="Times New Roman" w:cs="Times New Roman"/>
                <w:szCs w:val="24"/>
              </w:rPr>
              <w:t>Date</w:t>
            </w:r>
          </w:p>
          <w:p w14:paraId="74D3C951" w14:textId="77777777" w:rsidR="00AE7F16" w:rsidRPr="00565BDA" w:rsidRDefault="00AE7F16" w:rsidP="00565BD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27" w:type="dxa"/>
            <w:tcBorders>
              <w:bottom w:val="single" w:sz="4" w:space="0" w:color="auto"/>
            </w:tcBorders>
          </w:tcPr>
          <w:p w14:paraId="7BDF3031" w14:textId="77777777" w:rsidR="00AE7F16" w:rsidRPr="00565BDA" w:rsidRDefault="00AE7F16" w:rsidP="00565BDA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281" w:type="dxa"/>
            <w:tcBorders>
              <w:bottom w:val="single" w:sz="4" w:space="0" w:color="auto"/>
            </w:tcBorders>
          </w:tcPr>
          <w:p w14:paraId="3C48CD19" w14:textId="77777777" w:rsidR="00AE7F16" w:rsidRPr="00565BDA" w:rsidRDefault="00AE7F16" w:rsidP="00565BDA">
            <w:pPr>
              <w:rPr>
                <w:rFonts w:ascii="Times New Roman" w:hAnsi="Times New Roman" w:cs="Times New Roman"/>
                <w:szCs w:val="24"/>
              </w:rPr>
            </w:pPr>
            <w:r w:rsidRPr="00565BDA">
              <w:rPr>
                <w:rFonts w:ascii="Times New Roman" w:hAnsi="Times New Roman" w:cs="Times New Roman"/>
                <w:szCs w:val="24"/>
              </w:rPr>
              <w:t>Date</w:t>
            </w:r>
          </w:p>
        </w:tc>
      </w:tr>
    </w:tbl>
    <w:p w14:paraId="6F185318" w14:textId="77777777" w:rsidR="00AE7F16" w:rsidRPr="00565BDA" w:rsidRDefault="00AE7F16" w:rsidP="00AE7F16">
      <w:pPr>
        <w:pStyle w:val="Heading1"/>
        <w:rPr>
          <w:rFonts w:ascii="Times New Roman" w:hAnsi="Times New Roman" w:cs="Times New Roman"/>
          <w:sz w:val="28"/>
          <w:szCs w:val="28"/>
        </w:rPr>
      </w:pPr>
      <w:bookmarkStart w:id="6" w:name="_Toc1725625"/>
      <w:r w:rsidRPr="00565BDA">
        <w:rPr>
          <w:rFonts w:ascii="Times New Roman" w:hAnsi="Times New Roman" w:cs="Times New Roman"/>
          <w:sz w:val="28"/>
          <w:szCs w:val="28"/>
        </w:rPr>
        <w:lastRenderedPageBreak/>
        <w:t xml:space="preserve">Progress review </w:t>
      </w:r>
      <w:r w:rsidR="00C53580" w:rsidRPr="00565BDA">
        <w:rPr>
          <w:rFonts w:ascii="Times New Roman" w:hAnsi="Times New Roman" w:cs="Times New Roman"/>
          <w:sz w:val="28"/>
          <w:szCs w:val="28"/>
        </w:rPr>
        <w:t>1</w:t>
      </w:r>
      <w:bookmarkEnd w:id="6"/>
    </w:p>
    <w:p w14:paraId="1338A34D" w14:textId="77777777" w:rsidR="00AE7F16" w:rsidRDefault="00AE7F16" w:rsidP="00AE7F16"/>
    <w:p w14:paraId="7EDD83E1" w14:textId="77777777" w:rsidR="00AE7F16" w:rsidRDefault="00AE7F16" w:rsidP="00AE7F16"/>
    <w:p w14:paraId="131956D0" w14:textId="77777777" w:rsidR="00AE7F16" w:rsidRDefault="00AE7F16" w:rsidP="00AE7F16"/>
    <w:p w14:paraId="4E2417A5" w14:textId="77777777" w:rsidR="00AE7F16" w:rsidRDefault="00AE7F16" w:rsidP="00AE7F16"/>
    <w:p w14:paraId="59ABE39D" w14:textId="77777777" w:rsidR="00AE7F16" w:rsidRDefault="00AE7F16" w:rsidP="00AE7F16"/>
    <w:p w14:paraId="3247F399" w14:textId="77777777" w:rsidR="00AE7F16" w:rsidRDefault="00AE7F16" w:rsidP="00AE7F16"/>
    <w:p w14:paraId="0D590E33" w14:textId="77777777" w:rsidR="00AE7F16" w:rsidRDefault="00AE7F16" w:rsidP="00AE7F16"/>
    <w:p w14:paraId="2C82774C" w14:textId="77777777" w:rsidR="00AE7F16" w:rsidRDefault="00AE7F16" w:rsidP="00AE7F16"/>
    <w:p w14:paraId="24275E00" w14:textId="77777777" w:rsidR="00AE7F16" w:rsidRDefault="00AE7F16" w:rsidP="00AE7F16"/>
    <w:p w14:paraId="154DF31B" w14:textId="77777777" w:rsidR="00AE7F16" w:rsidRDefault="00AE7F16" w:rsidP="00AE7F16"/>
    <w:p w14:paraId="6A7402C3" w14:textId="77777777" w:rsidR="00AE7F16" w:rsidRDefault="00AE7F16" w:rsidP="00AE7F16"/>
    <w:p w14:paraId="7F9AD644" w14:textId="77777777" w:rsidR="00AE7F16" w:rsidRDefault="00AE7F16" w:rsidP="00AE7F16"/>
    <w:p w14:paraId="721AF054" w14:textId="77777777" w:rsidR="00AE7F16" w:rsidRDefault="00AE7F16" w:rsidP="00AE7F16"/>
    <w:p w14:paraId="0E82A9A6" w14:textId="77777777" w:rsidR="00AE7F16" w:rsidRDefault="00AE7F16" w:rsidP="00AE7F16"/>
    <w:p w14:paraId="45B304C5" w14:textId="77777777" w:rsidR="00AE7F16" w:rsidRDefault="00AE7F16" w:rsidP="00AE7F16"/>
    <w:p w14:paraId="7FCACDA2" w14:textId="77777777" w:rsidR="00AE7F16" w:rsidRDefault="00AE7F16" w:rsidP="00AE7F16"/>
    <w:p w14:paraId="223FB86A" w14:textId="77777777" w:rsidR="00AE7F16" w:rsidRDefault="00AE7F16" w:rsidP="00AE7F16"/>
    <w:p w14:paraId="01927807" w14:textId="77777777" w:rsidR="00AE7F16" w:rsidRDefault="00AE7F16" w:rsidP="00AE7F16"/>
    <w:p w14:paraId="6B135CE3" w14:textId="77777777" w:rsidR="00AE7F16" w:rsidRDefault="00AE7F16" w:rsidP="00AE7F16"/>
    <w:p w14:paraId="60DF6115" w14:textId="77777777" w:rsidR="00AE7F16" w:rsidRDefault="00AE7F16" w:rsidP="00AE7F16"/>
    <w:p w14:paraId="749C484E" w14:textId="77777777" w:rsidR="00AE7F16" w:rsidRDefault="00AE7F16" w:rsidP="00AE7F16"/>
    <w:p w14:paraId="2A8EC4D5" w14:textId="77777777" w:rsidR="00AE7F16" w:rsidRDefault="00AE7F16" w:rsidP="00AE7F16"/>
    <w:p w14:paraId="4221F9D1" w14:textId="77777777" w:rsidR="00AE7F16" w:rsidRDefault="00AE7F16" w:rsidP="00AE7F16"/>
    <w:p w14:paraId="2C79A9FC" w14:textId="77777777" w:rsidR="00AE7F16" w:rsidRDefault="00AE7F16" w:rsidP="00AE7F16"/>
    <w:p w14:paraId="527AE0F8" w14:textId="77777777" w:rsidR="00AE7F16" w:rsidRDefault="00AE7F16" w:rsidP="00AE7F1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1453"/>
        <w:gridCol w:w="3227"/>
        <w:gridCol w:w="1281"/>
      </w:tblGrid>
      <w:tr w:rsidR="00AE7F16" w14:paraId="6916E519" w14:textId="77777777" w:rsidTr="00F56C58">
        <w:tc>
          <w:tcPr>
            <w:tcW w:w="4508" w:type="dxa"/>
            <w:gridSpan w:val="2"/>
            <w:vAlign w:val="center"/>
          </w:tcPr>
          <w:p w14:paraId="4F155B51" w14:textId="77777777" w:rsidR="00AE7F16" w:rsidRPr="00C8038E" w:rsidRDefault="00AE7F16" w:rsidP="00F56C58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C8038E">
              <w:rPr>
                <w:rFonts w:ascii="Times New Roman" w:hAnsi="Times New Roman" w:cs="Times New Roman"/>
                <w:b/>
                <w:bCs/>
                <w:szCs w:val="24"/>
              </w:rPr>
              <w:t>Name and signature of the student</w:t>
            </w:r>
          </w:p>
        </w:tc>
        <w:tc>
          <w:tcPr>
            <w:tcW w:w="4508" w:type="dxa"/>
            <w:gridSpan w:val="2"/>
            <w:vAlign w:val="center"/>
          </w:tcPr>
          <w:p w14:paraId="015D085F" w14:textId="77777777" w:rsidR="00AE7F16" w:rsidRPr="00C8038E" w:rsidRDefault="00AE7F16" w:rsidP="00C8038E">
            <w:pPr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C8038E">
              <w:rPr>
                <w:rFonts w:ascii="Times New Roman" w:hAnsi="Times New Roman" w:cs="Times New Roman"/>
                <w:b/>
                <w:bCs/>
                <w:szCs w:val="24"/>
              </w:rPr>
              <w:t xml:space="preserve">Name and signature of the </w:t>
            </w:r>
            <w:r w:rsidR="00C8038E">
              <w:rPr>
                <w:rFonts w:ascii="Times New Roman" w:hAnsi="Times New Roman" w:cs="Times New Roman"/>
                <w:b/>
                <w:bCs/>
                <w:szCs w:val="24"/>
              </w:rPr>
              <w:t>supervisor</w:t>
            </w:r>
          </w:p>
        </w:tc>
      </w:tr>
      <w:tr w:rsidR="00AE7F16" w14:paraId="1D59DE54" w14:textId="77777777" w:rsidTr="00081246">
        <w:tc>
          <w:tcPr>
            <w:tcW w:w="3055" w:type="dxa"/>
          </w:tcPr>
          <w:p w14:paraId="2E5FDFF4" w14:textId="77777777" w:rsidR="00AE7F16" w:rsidRPr="00565BDA" w:rsidRDefault="00AE7F16" w:rsidP="0008124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F1F59DA" w14:textId="77777777" w:rsidR="00AE7F16" w:rsidRPr="00565BDA" w:rsidRDefault="00AE7F16" w:rsidP="0008124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0C6BB3D" w14:textId="77777777" w:rsidR="00AE7F16" w:rsidRPr="00565BDA" w:rsidRDefault="00AE7F16" w:rsidP="00081246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453" w:type="dxa"/>
          </w:tcPr>
          <w:p w14:paraId="4309F218" w14:textId="77777777" w:rsidR="00AE7F16" w:rsidRPr="00C8038E" w:rsidRDefault="00AE7F16" w:rsidP="00081246">
            <w:pPr>
              <w:rPr>
                <w:rFonts w:ascii="Times New Roman" w:hAnsi="Times New Roman" w:cs="Times New Roman"/>
                <w:szCs w:val="24"/>
              </w:rPr>
            </w:pPr>
            <w:r w:rsidRPr="00C8038E">
              <w:rPr>
                <w:rFonts w:ascii="Times New Roman" w:hAnsi="Times New Roman" w:cs="Times New Roman"/>
                <w:szCs w:val="24"/>
              </w:rPr>
              <w:t>Date</w:t>
            </w:r>
          </w:p>
          <w:p w14:paraId="6F9961E0" w14:textId="77777777" w:rsidR="00AE7F16" w:rsidRPr="00C8038E" w:rsidRDefault="00AE7F16" w:rsidP="0008124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227" w:type="dxa"/>
          </w:tcPr>
          <w:p w14:paraId="6A4CC270" w14:textId="77777777" w:rsidR="00AE7F16" w:rsidRPr="00C8038E" w:rsidRDefault="00AE7F16" w:rsidP="00081246">
            <w:pPr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1281" w:type="dxa"/>
          </w:tcPr>
          <w:p w14:paraId="1DCC2A77" w14:textId="77777777" w:rsidR="0086513C" w:rsidRDefault="00AE7F16" w:rsidP="00081246">
            <w:pPr>
              <w:rPr>
                <w:rFonts w:ascii="Times New Roman" w:hAnsi="Times New Roman" w:cs="Times New Roman"/>
                <w:szCs w:val="24"/>
              </w:rPr>
            </w:pPr>
            <w:r w:rsidRPr="00C8038E">
              <w:rPr>
                <w:rFonts w:ascii="Times New Roman" w:hAnsi="Times New Roman" w:cs="Times New Roman"/>
                <w:szCs w:val="24"/>
              </w:rPr>
              <w:t>Date</w:t>
            </w:r>
          </w:p>
          <w:p w14:paraId="3C85E0A9" w14:textId="77777777" w:rsidR="0086513C" w:rsidRPr="0086513C" w:rsidRDefault="0086513C" w:rsidP="0086513C">
            <w:pPr>
              <w:rPr>
                <w:rFonts w:ascii="Times New Roman" w:hAnsi="Times New Roman" w:cs="Times New Roman"/>
                <w:szCs w:val="24"/>
              </w:rPr>
            </w:pPr>
          </w:p>
          <w:p w14:paraId="77088D88" w14:textId="77777777" w:rsidR="0086513C" w:rsidRPr="0086513C" w:rsidRDefault="0086513C" w:rsidP="0086513C">
            <w:pPr>
              <w:rPr>
                <w:rFonts w:ascii="Times New Roman" w:hAnsi="Times New Roman" w:cs="Times New Roman"/>
                <w:szCs w:val="24"/>
              </w:rPr>
            </w:pPr>
          </w:p>
          <w:p w14:paraId="1E2A87F4" w14:textId="77777777" w:rsidR="0086513C" w:rsidRDefault="0086513C" w:rsidP="0086513C">
            <w:pPr>
              <w:rPr>
                <w:rFonts w:ascii="Times New Roman" w:hAnsi="Times New Roman" w:cs="Times New Roman"/>
                <w:szCs w:val="24"/>
              </w:rPr>
            </w:pPr>
          </w:p>
          <w:p w14:paraId="60AE64B2" w14:textId="77777777" w:rsidR="00AE7F16" w:rsidRPr="0086513C" w:rsidRDefault="00AE7F16" w:rsidP="0086513C">
            <w:pPr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BB2F1F1" w14:textId="77777777" w:rsidR="00DC135E" w:rsidRPr="003677FA" w:rsidRDefault="00F56C58" w:rsidP="00D611B7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7" w:name="_Toc1725626"/>
      <w:r w:rsidRPr="003677FA">
        <w:rPr>
          <w:rFonts w:ascii="Times New Roman" w:hAnsi="Times New Roman" w:cs="Times New Roman"/>
          <w:sz w:val="24"/>
          <w:szCs w:val="24"/>
        </w:rPr>
        <w:lastRenderedPageBreak/>
        <w:t>Meeting with the Supervisor</w:t>
      </w:r>
      <w:bookmarkEnd w:id="7"/>
    </w:p>
    <w:p w14:paraId="3AF87195" w14:textId="77777777" w:rsidR="00456BA8" w:rsidRPr="003677FA" w:rsidRDefault="00456BA8" w:rsidP="00456BA8">
      <w:pPr>
        <w:rPr>
          <w:rFonts w:ascii="Times New Roman" w:hAnsi="Times New Roman" w:cs="Times New Roman"/>
          <w:szCs w:val="24"/>
        </w:rPr>
      </w:pPr>
      <w:r w:rsidRPr="003677FA">
        <w:rPr>
          <w:rFonts w:ascii="Times New Roman" w:hAnsi="Times New Roman" w:cs="Times New Roman"/>
          <w:szCs w:val="24"/>
        </w:rPr>
        <w:t>Meeting No. ………………</w:t>
      </w:r>
    </w:p>
    <w:p w14:paraId="682A4275" w14:textId="77777777" w:rsidR="00DC135E" w:rsidRPr="003677FA" w:rsidRDefault="00C53580" w:rsidP="00DC135E">
      <w:pPr>
        <w:rPr>
          <w:rFonts w:ascii="Times New Roman" w:hAnsi="Times New Roman" w:cs="Times New Roman"/>
          <w:szCs w:val="24"/>
        </w:rPr>
      </w:pPr>
      <w:r w:rsidRPr="003677FA">
        <w:rPr>
          <w:rFonts w:ascii="Times New Roman" w:hAnsi="Times New Roman" w:cs="Times New Roman"/>
          <w:szCs w:val="24"/>
        </w:rPr>
        <w:t>Progress since last meeting</w:t>
      </w:r>
    </w:p>
    <w:p w14:paraId="384480D5" w14:textId="77777777" w:rsidR="00C53580" w:rsidRPr="003677FA" w:rsidRDefault="00C53580" w:rsidP="00DC135E">
      <w:pPr>
        <w:rPr>
          <w:rFonts w:ascii="Times New Roman" w:hAnsi="Times New Roman" w:cs="Times New Roman"/>
          <w:szCs w:val="24"/>
        </w:rPr>
      </w:pPr>
    </w:p>
    <w:p w14:paraId="370F4EA9" w14:textId="77777777" w:rsidR="00C53580" w:rsidRPr="003677FA" w:rsidRDefault="00C53580" w:rsidP="00DC135E">
      <w:pPr>
        <w:rPr>
          <w:rFonts w:ascii="Times New Roman" w:hAnsi="Times New Roman" w:cs="Times New Roman"/>
          <w:szCs w:val="24"/>
        </w:rPr>
      </w:pPr>
    </w:p>
    <w:p w14:paraId="614976B8" w14:textId="77777777" w:rsidR="00C53580" w:rsidRPr="003677FA" w:rsidRDefault="00C53580" w:rsidP="00DC135E">
      <w:pPr>
        <w:rPr>
          <w:rFonts w:ascii="Times New Roman" w:hAnsi="Times New Roman" w:cs="Times New Roman"/>
          <w:szCs w:val="24"/>
        </w:rPr>
      </w:pPr>
    </w:p>
    <w:p w14:paraId="5A5C5C11" w14:textId="77777777" w:rsidR="00C53580" w:rsidRPr="003677FA" w:rsidRDefault="00C53580" w:rsidP="00DC135E">
      <w:pPr>
        <w:rPr>
          <w:rFonts w:ascii="Times New Roman" w:hAnsi="Times New Roman" w:cs="Times New Roman"/>
          <w:szCs w:val="24"/>
        </w:rPr>
      </w:pPr>
    </w:p>
    <w:p w14:paraId="2444CF3F" w14:textId="77777777" w:rsidR="00DC135E" w:rsidRPr="003677FA" w:rsidRDefault="00DC135E" w:rsidP="00DC135E">
      <w:pPr>
        <w:rPr>
          <w:rFonts w:ascii="Times New Roman" w:hAnsi="Times New Roman" w:cs="Times New Roman"/>
          <w:szCs w:val="24"/>
        </w:rPr>
      </w:pPr>
    </w:p>
    <w:p w14:paraId="7ECF59E8" w14:textId="77777777" w:rsidR="00DC135E" w:rsidRPr="003677FA" w:rsidRDefault="00DC135E" w:rsidP="00DC135E">
      <w:pPr>
        <w:rPr>
          <w:rFonts w:ascii="Times New Roman" w:hAnsi="Times New Roman" w:cs="Times New Roman"/>
          <w:szCs w:val="24"/>
        </w:rPr>
      </w:pPr>
    </w:p>
    <w:p w14:paraId="73B9180F" w14:textId="77777777" w:rsidR="00C53580" w:rsidRPr="003677FA" w:rsidRDefault="00C53580" w:rsidP="00DC135E">
      <w:pPr>
        <w:rPr>
          <w:rFonts w:ascii="Times New Roman" w:hAnsi="Times New Roman" w:cs="Times New Roman"/>
          <w:szCs w:val="24"/>
        </w:rPr>
      </w:pPr>
    </w:p>
    <w:p w14:paraId="1EDCDE2E" w14:textId="77777777" w:rsidR="00C53580" w:rsidRPr="003677FA" w:rsidRDefault="00C53580" w:rsidP="00DC135E">
      <w:pPr>
        <w:rPr>
          <w:rFonts w:ascii="Times New Roman" w:hAnsi="Times New Roman" w:cs="Times New Roman"/>
          <w:szCs w:val="24"/>
        </w:rPr>
      </w:pPr>
    </w:p>
    <w:p w14:paraId="1A443F63" w14:textId="77777777" w:rsidR="00DC135E" w:rsidRPr="003677FA" w:rsidRDefault="00C53580" w:rsidP="00DC135E">
      <w:pPr>
        <w:rPr>
          <w:rFonts w:ascii="Times New Roman" w:hAnsi="Times New Roman" w:cs="Times New Roman"/>
          <w:szCs w:val="24"/>
        </w:rPr>
      </w:pPr>
      <w:r w:rsidRPr="003677FA">
        <w:rPr>
          <w:rFonts w:ascii="Times New Roman" w:hAnsi="Times New Roman" w:cs="Times New Roman"/>
          <w:szCs w:val="24"/>
        </w:rPr>
        <w:t>Materials submitted if any (e.g. Reports, design calculations, drawings )</w:t>
      </w:r>
      <w:r w:rsidRPr="003677FA">
        <w:rPr>
          <w:rFonts w:ascii="Times New Roman" w:hAnsi="Times New Roman" w:cs="Times New Roman"/>
          <w:szCs w:val="24"/>
        </w:rPr>
        <w:br/>
      </w:r>
    </w:p>
    <w:p w14:paraId="4740870A" w14:textId="77777777" w:rsidR="00DC135E" w:rsidRPr="003677FA" w:rsidRDefault="00DC135E" w:rsidP="00DC135E">
      <w:pPr>
        <w:rPr>
          <w:rFonts w:ascii="Times New Roman" w:hAnsi="Times New Roman" w:cs="Times New Roman"/>
          <w:szCs w:val="24"/>
        </w:rPr>
      </w:pPr>
    </w:p>
    <w:p w14:paraId="11896ED1" w14:textId="77777777" w:rsidR="00DC135E" w:rsidRPr="003677FA" w:rsidRDefault="00DC135E" w:rsidP="00DC135E">
      <w:pPr>
        <w:rPr>
          <w:rFonts w:ascii="Times New Roman" w:hAnsi="Times New Roman" w:cs="Times New Roman"/>
          <w:szCs w:val="24"/>
        </w:rPr>
      </w:pPr>
    </w:p>
    <w:p w14:paraId="606CF5C8" w14:textId="77777777" w:rsidR="00DC135E" w:rsidRPr="003677FA" w:rsidRDefault="00DC135E" w:rsidP="00DC135E">
      <w:pPr>
        <w:rPr>
          <w:rFonts w:ascii="Times New Roman" w:hAnsi="Times New Roman" w:cs="Times New Roman"/>
          <w:szCs w:val="24"/>
        </w:rPr>
      </w:pPr>
    </w:p>
    <w:p w14:paraId="4F1DD9CA" w14:textId="77777777" w:rsidR="00DC135E" w:rsidRPr="003677FA" w:rsidRDefault="00C53580" w:rsidP="00DC135E">
      <w:pPr>
        <w:rPr>
          <w:rFonts w:ascii="Times New Roman" w:hAnsi="Times New Roman" w:cs="Times New Roman"/>
          <w:szCs w:val="24"/>
        </w:rPr>
      </w:pPr>
      <w:r w:rsidRPr="003677FA">
        <w:rPr>
          <w:rFonts w:ascii="Times New Roman" w:hAnsi="Times New Roman" w:cs="Times New Roman"/>
          <w:szCs w:val="24"/>
        </w:rPr>
        <w:t>Agreed Task and objective for next meeting</w:t>
      </w:r>
    </w:p>
    <w:p w14:paraId="4738F5F2" w14:textId="77777777" w:rsidR="00DC135E" w:rsidRDefault="00DC135E" w:rsidP="00DC135E"/>
    <w:p w14:paraId="6F401D67" w14:textId="77777777" w:rsidR="00DC135E" w:rsidRDefault="00DC135E" w:rsidP="00DC135E"/>
    <w:p w14:paraId="09B4E61E" w14:textId="77777777" w:rsidR="00DC135E" w:rsidRDefault="00DC135E" w:rsidP="00DC135E"/>
    <w:p w14:paraId="7BECBD60" w14:textId="77777777" w:rsidR="00DC135E" w:rsidRDefault="00DC135E" w:rsidP="00DC135E"/>
    <w:p w14:paraId="4429F9B8" w14:textId="77777777" w:rsidR="00DC135E" w:rsidRDefault="00DC135E" w:rsidP="00DC135E"/>
    <w:p w14:paraId="195DECC6" w14:textId="77777777" w:rsidR="00DC135E" w:rsidRDefault="00DC135E" w:rsidP="00DC135E"/>
    <w:p w14:paraId="4351351B" w14:textId="77777777" w:rsidR="00DC135E" w:rsidRDefault="00DC135E" w:rsidP="00DC135E"/>
    <w:p w14:paraId="1D6F2A19" w14:textId="77777777" w:rsidR="00DC135E" w:rsidRDefault="00DC135E" w:rsidP="00DC135E"/>
    <w:p w14:paraId="4CAEBA07" w14:textId="77777777" w:rsidR="00DC135E" w:rsidRDefault="00DC135E" w:rsidP="00DC135E"/>
    <w:p w14:paraId="66237A2E" w14:textId="77777777" w:rsidR="00DC135E" w:rsidRDefault="00DC135E" w:rsidP="00DC135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1453"/>
        <w:gridCol w:w="3227"/>
        <w:gridCol w:w="1281"/>
      </w:tblGrid>
      <w:tr w:rsidR="00DC135E" w14:paraId="2AD8AA75" w14:textId="77777777" w:rsidTr="00F56C58">
        <w:tc>
          <w:tcPr>
            <w:tcW w:w="4508" w:type="dxa"/>
            <w:gridSpan w:val="2"/>
            <w:vAlign w:val="center"/>
          </w:tcPr>
          <w:p w14:paraId="7A13162B" w14:textId="77777777" w:rsidR="00DC135E" w:rsidRPr="00317E6B" w:rsidRDefault="00DC135E" w:rsidP="00F56C58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17E6B">
              <w:rPr>
                <w:rFonts w:ascii="Times New Roman" w:hAnsi="Times New Roman" w:cs="Times New Roman"/>
                <w:b/>
                <w:bCs/>
              </w:rPr>
              <w:t>Name and signature of the student</w:t>
            </w:r>
          </w:p>
        </w:tc>
        <w:tc>
          <w:tcPr>
            <w:tcW w:w="4508" w:type="dxa"/>
            <w:gridSpan w:val="2"/>
            <w:vAlign w:val="center"/>
          </w:tcPr>
          <w:p w14:paraId="49465932" w14:textId="77777777" w:rsidR="00DC135E" w:rsidRPr="00317E6B" w:rsidRDefault="00DC135E" w:rsidP="00C8038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17E6B">
              <w:rPr>
                <w:rFonts w:ascii="Times New Roman" w:hAnsi="Times New Roman" w:cs="Times New Roman"/>
                <w:b/>
                <w:bCs/>
              </w:rPr>
              <w:t xml:space="preserve">Name and signature of the </w:t>
            </w:r>
            <w:r w:rsidR="00C8038E">
              <w:rPr>
                <w:rFonts w:ascii="Times New Roman" w:hAnsi="Times New Roman" w:cs="Times New Roman"/>
                <w:b/>
                <w:bCs/>
              </w:rPr>
              <w:t>s</w:t>
            </w:r>
            <w:r w:rsidRPr="00317E6B">
              <w:rPr>
                <w:rFonts w:ascii="Times New Roman" w:hAnsi="Times New Roman" w:cs="Times New Roman"/>
                <w:b/>
                <w:bCs/>
              </w:rPr>
              <w:t>upervisor</w:t>
            </w:r>
          </w:p>
        </w:tc>
      </w:tr>
      <w:tr w:rsidR="00DC135E" w14:paraId="3A4AE4ED" w14:textId="77777777" w:rsidTr="00081246">
        <w:tc>
          <w:tcPr>
            <w:tcW w:w="3055" w:type="dxa"/>
          </w:tcPr>
          <w:p w14:paraId="5510156E" w14:textId="77777777" w:rsidR="00DC135E" w:rsidRPr="00317E6B" w:rsidRDefault="00DC135E" w:rsidP="00081246">
            <w:pPr>
              <w:rPr>
                <w:rFonts w:ascii="Times New Roman" w:hAnsi="Times New Roman" w:cs="Times New Roman"/>
              </w:rPr>
            </w:pPr>
          </w:p>
          <w:p w14:paraId="65130F60" w14:textId="77777777" w:rsidR="00DC135E" w:rsidRPr="00317E6B" w:rsidRDefault="00DC135E" w:rsidP="00081246">
            <w:pPr>
              <w:rPr>
                <w:rFonts w:ascii="Times New Roman" w:hAnsi="Times New Roman" w:cs="Times New Roman"/>
              </w:rPr>
            </w:pPr>
          </w:p>
          <w:p w14:paraId="2741BDBA" w14:textId="77777777" w:rsidR="00DC135E" w:rsidRPr="00317E6B" w:rsidRDefault="00DC135E" w:rsidP="0008124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53" w:type="dxa"/>
          </w:tcPr>
          <w:p w14:paraId="201858F8" w14:textId="77777777" w:rsidR="00DC135E" w:rsidRPr="00317E6B" w:rsidRDefault="00DC135E" w:rsidP="00081246">
            <w:pPr>
              <w:rPr>
                <w:rFonts w:ascii="Times New Roman" w:hAnsi="Times New Roman" w:cs="Times New Roman"/>
              </w:rPr>
            </w:pPr>
            <w:r w:rsidRPr="00317E6B">
              <w:rPr>
                <w:rFonts w:ascii="Times New Roman" w:hAnsi="Times New Roman" w:cs="Times New Roman"/>
              </w:rPr>
              <w:t>Date</w:t>
            </w:r>
          </w:p>
          <w:p w14:paraId="6119F81C" w14:textId="77777777" w:rsidR="00DC135E" w:rsidRPr="00317E6B" w:rsidRDefault="00DC135E" w:rsidP="0008124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27" w:type="dxa"/>
          </w:tcPr>
          <w:p w14:paraId="3C503818" w14:textId="77777777" w:rsidR="00DC135E" w:rsidRPr="00317E6B" w:rsidRDefault="00DC135E" w:rsidP="0008124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81" w:type="dxa"/>
          </w:tcPr>
          <w:p w14:paraId="6C84B61A" w14:textId="77777777" w:rsidR="00DC135E" w:rsidRPr="00317E6B" w:rsidRDefault="00DC135E" w:rsidP="00081246">
            <w:pPr>
              <w:rPr>
                <w:rFonts w:ascii="Times New Roman" w:hAnsi="Times New Roman" w:cs="Times New Roman"/>
              </w:rPr>
            </w:pPr>
            <w:r w:rsidRPr="00317E6B">
              <w:rPr>
                <w:rFonts w:ascii="Times New Roman" w:hAnsi="Times New Roman" w:cs="Times New Roman"/>
              </w:rPr>
              <w:t>Date</w:t>
            </w:r>
          </w:p>
        </w:tc>
      </w:tr>
    </w:tbl>
    <w:p w14:paraId="663D3E13" w14:textId="77777777" w:rsidR="00317E6B" w:rsidRDefault="00317E6B" w:rsidP="00ED7B13">
      <w:pPr>
        <w:pStyle w:val="Heading1"/>
        <w:rPr>
          <w:rFonts w:ascii="Times New Roman" w:hAnsi="Times New Roman" w:cs="Times New Roman"/>
          <w:sz w:val="28"/>
          <w:szCs w:val="28"/>
        </w:rPr>
      </w:pPr>
    </w:p>
    <w:p w14:paraId="568340E8" w14:textId="77777777" w:rsidR="00ED7B13" w:rsidRPr="003677FA" w:rsidRDefault="00ED7B13" w:rsidP="00ED7B13">
      <w:pPr>
        <w:pStyle w:val="Heading1"/>
        <w:rPr>
          <w:rFonts w:ascii="Times New Roman" w:hAnsi="Times New Roman" w:cs="Times New Roman"/>
          <w:b w:val="0"/>
          <w:sz w:val="24"/>
          <w:szCs w:val="24"/>
        </w:rPr>
      </w:pPr>
      <w:bookmarkStart w:id="8" w:name="_Toc1725627"/>
      <w:r w:rsidRPr="003677FA">
        <w:rPr>
          <w:rFonts w:ascii="Times New Roman" w:hAnsi="Times New Roman" w:cs="Times New Roman"/>
          <w:sz w:val="28"/>
          <w:szCs w:val="28"/>
        </w:rPr>
        <w:t>Notes</w:t>
      </w:r>
      <w:r w:rsidR="003677FA">
        <w:t xml:space="preserve"> </w:t>
      </w:r>
      <w:r w:rsidR="003677FA" w:rsidRPr="003677FA">
        <w:rPr>
          <w:rFonts w:ascii="Times New Roman" w:hAnsi="Times New Roman" w:cs="Times New Roman"/>
          <w:b w:val="0"/>
          <w:sz w:val="24"/>
          <w:szCs w:val="24"/>
        </w:rPr>
        <w:t>(keep the record of daily task</w:t>
      </w:r>
      <w:r w:rsidR="0086513C">
        <w:rPr>
          <w:rFonts w:ascii="Times New Roman" w:hAnsi="Times New Roman" w:cs="Times New Roman"/>
          <w:b w:val="0"/>
          <w:sz w:val="24"/>
          <w:szCs w:val="24"/>
        </w:rPr>
        <w:t>s</w:t>
      </w:r>
      <w:r w:rsidR="003677FA" w:rsidRPr="003677FA">
        <w:rPr>
          <w:rFonts w:ascii="Times New Roman" w:hAnsi="Times New Roman" w:cs="Times New Roman"/>
          <w:b w:val="0"/>
          <w:sz w:val="24"/>
          <w:szCs w:val="24"/>
        </w:rPr>
        <w:t>)</w:t>
      </w:r>
      <w:bookmarkEnd w:id="8"/>
      <w:r w:rsidR="003677FA" w:rsidRPr="003677FA">
        <w:rPr>
          <w:rFonts w:ascii="Times New Roman" w:hAnsi="Times New Roman" w:cs="Times New Roman"/>
          <w:b w:val="0"/>
          <w:sz w:val="24"/>
          <w:szCs w:val="24"/>
        </w:rPr>
        <w:t xml:space="preserve"> </w:t>
      </w:r>
    </w:p>
    <w:sectPr w:rsidR="00ED7B13" w:rsidRPr="003677FA" w:rsidSect="006D6F68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47389F" w14:textId="77777777" w:rsidR="006D2792" w:rsidRDefault="006D2792" w:rsidP="00E56754">
      <w:pPr>
        <w:spacing w:after="0" w:line="240" w:lineRule="auto"/>
      </w:pPr>
      <w:r>
        <w:separator/>
      </w:r>
    </w:p>
  </w:endnote>
  <w:endnote w:type="continuationSeparator" w:id="0">
    <w:p w14:paraId="511A459E" w14:textId="77777777" w:rsidR="006D2792" w:rsidRDefault="006D2792" w:rsidP="00E567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sz w:val="22"/>
      </w:rPr>
      <w:id w:val="-783885535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2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49D0CF22" w14:textId="77777777" w:rsidR="00316EEF" w:rsidRPr="0079296B" w:rsidRDefault="00316EEF">
            <w:pPr>
              <w:pStyle w:val="Footer"/>
              <w:jc w:val="center"/>
              <w:rPr>
                <w:rFonts w:ascii="Times New Roman" w:hAnsi="Times New Roman" w:cs="Times New Roman"/>
                <w:sz w:val="22"/>
              </w:rPr>
            </w:pPr>
            <w:r w:rsidRPr="0079296B">
              <w:rPr>
                <w:rFonts w:ascii="Times New Roman" w:hAnsi="Times New Roman" w:cs="Times New Roman"/>
                <w:sz w:val="22"/>
              </w:rPr>
              <w:t xml:space="preserve">Page </w:t>
            </w:r>
            <w:r w:rsidRPr="0079296B">
              <w:rPr>
                <w:rFonts w:ascii="Times New Roman" w:hAnsi="Times New Roman" w:cs="Times New Roman"/>
                <w:b/>
                <w:bCs/>
                <w:sz w:val="22"/>
              </w:rPr>
              <w:fldChar w:fldCharType="begin"/>
            </w:r>
            <w:r w:rsidRPr="0079296B">
              <w:rPr>
                <w:rFonts w:ascii="Times New Roman" w:hAnsi="Times New Roman" w:cs="Times New Roman"/>
                <w:b/>
                <w:bCs/>
                <w:sz w:val="22"/>
              </w:rPr>
              <w:instrText xml:space="preserve"> PAGE </w:instrText>
            </w:r>
            <w:r w:rsidRPr="0079296B">
              <w:rPr>
                <w:rFonts w:ascii="Times New Roman" w:hAnsi="Times New Roman" w:cs="Times New Roman"/>
                <w:b/>
                <w:bCs/>
                <w:sz w:val="22"/>
              </w:rPr>
              <w:fldChar w:fldCharType="separate"/>
            </w:r>
            <w:r w:rsidR="0079296B">
              <w:rPr>
                <w:rFonts w:ascii="Times New Roman" w:hAnsi="Times New Roman" w:cs="Times New Roman"/>
                <w:b/>
                <w:bCs/>
                <w:noProof/>
                <w:sz w:val="22"/>
              </w:rPr>
              <w:t>10</w:t>
            </w:r>
            <w:r w:rsidRPr="0079296B">
              <w:rPr>
                <w:rFonts w:ascii="Times New Roman" w:hAnsi="Times New Roman" w:cs="Times New Roman"/>
                <w:b/>
                <w:bCs/>
                <w:sz w:val="22"/>
              </w:rPr>
              <w:fldChar w:fldCharType="end"/>
            </w:r>
            <w:r w:rsidRPr="0079296B">
              <w:rPr>
                <w:rFonts w:ascii="Times New Roman" w:hAnsi="Times New Roman" w:cs="Times New Roman"/>
                <w:sz w:val="22"/>
              </w:rPr>
              <w:t xml:space="preserve"> of </w:t>
            </w:r>
            <w:r w:rsidRPr="0079296B">
              <w:rPr>
                <w:rFonts w:ascii="Times New Roman" w:hAnsi="Times New Roman" w:cs="Times New Roman"/>
                <w:b/>
                <w:bCs/>
                <w:sz w:val="22"/>
              </w:rPr>
              <w:fldChar w:fldCharType="begin"/>
            </w:r>
            <w:r w:rsidRPr="0079296B">
              <w:rPr>
                <w:rFonts w:ascii="Times New Roman" w:hAnsi="Times New Roman" w:cs="Times New Roman"/>
                <w:b/>
                <w:bCs/>
                <w:sz w:val="22"/>
              </w:rPr>
              <w:instrText xml:space="preserve"> NUMPAGES  </w:instrText>
            </w:r>
            <w:r w:rsidRPr="0079296B">
              <w:rPr>
                <w:rFonts w:ascii="Times New Roman" w:hAnsi="Times New Roman" w:cs="Times New Roman"/>
                <w:b/>
                <w:bCs/>
                <w:sz w:val="22"/>
              </w:rPr>
              <w:fldChar w:fldCharType="separate"/>
            </w:r>
            <w:r w:rsidR="0079296B">
              <w:rPr>
                <w:rFonts w:ascii="Times New Roman" w:hAnsi="Times New Roman" w:cs="Times New Roman"/>
                <w:b/>
                <w:bCs/>
                <w:noProof/>
                <w:sz w:val="22"/>
              </w:rPr>
              <w:t>10</w:t>
            </w:r>
            <w:r w:rsidRPr="0079296B">
              <w:rPr>
                <w:rFonts w:ascii="Times New Roman" w:hAnsi="Times New Roman" w:cs="Times New Roman"/>
                <w:b/>
                <w:bCs/>
                <w:sz w:val="22"/>
              </w:rPr>
              <w:fldChar w:fldCharType="end"/>
            </w:r>
          </w:p>
        </w:sdtContent>
      </w:sdt>
    </w:sdtContent>
  </w:sdt>
  <w:p w14:paraId="6AA71BD3" w14:textId="77777777" w:rsidR="00D611B7" w:rsidRPr="0079296B" w:rsidRDefault="00D611B7">
    <w:pPr>
      <w:pStyle w:val="Footer"/>
      <w:rPr>
        <w:rFonts w:ascii="Times New Roman" w:hAnsi="Times New Roman" w:cs="Times New Roman"/>
        <w:sz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E9649D" w14:textId="77777777" w:rsidR="006D2792" w:rsidRDefault="006D2792" w:rsidP="00E56754">
      <w:pPr>
        <w:spacing w:after="0" w:line="240" w:lineRule="auto"/>
      </w:pPr>
      <w:r>
        <w:separator/>
      </w:r>
    </w:p>
  </w:footnote>
  <w:footnote w:type="continuationSeparator" w:id="0">
    <w:p w14:paraId="2D17CE4A" w14:textId="77777777" w:rsidR="006D2792" w:rsidRDefault="006D2792" w:rsidP="00E567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B33903" w14:textId="77777777" w:rsidR="00E56754" w:rsidRPr="0086513C" w:rsidRDefault="00E56754" w:rsidP="00E56754">
    <w:pPr>
      <w:pStyle w:val="Header"/>
      <w:jc w:val="right"/>
      <w:rPr>
        <w:rFonts w:ascii="Times New Roman" w:hAnsi="Times New Roman" w:cs="Times New Roman"/>
      </w:rPr>
    </w:pPr>
    <w:r w:rsidRPr="0086513C">
      <w:rPr>
        <w:rFonts w:ascii="Times New Roman" w:hAnsi="Times New Roman" w:cs="Times New Roman"/>
      </w:rPr>
      <w:t>Date: …………………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FB5855"/>
    <w:multiLevelType w:val="hybridMultilevel"/>
    <w:tmpl w:val="8B2A5D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2051C8"/>
    <w:multiLevelType w:val="hybridMultilevel"/>
    <w:tmpl w:val="393E8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921707">
    <w:abstractNumId w:val="0"/>
  </w:num>
  <w:num w:numId="2" w16cid:durableId="1688865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SwNDWyNDE3NDSytDRQ0lEKTi0uzszPAykwrAUAfLUp7ywAAAA="/>
  </w:docVars>
  <w:rsids>
    <w:rsidRoot w:val="00CE4271"/>
    <w:rsid w:val="00053711"/>
    <w:rsid w:val="00057DF4"/>
    <w:rsid w:val="00081246"/>
    <w:rsid w:val="000C705C"/>
    <w:rsid w:val="000D25CA"/>
    <w:rsid w:val="000E63CA"/>
    <w:rsid w:val="00123BCC"/>
    <w:rsid w:val="001541D8"/>
    <w:rsid w:val="00163722"/>
    <w:rsid w:val="002236DF"/>
    <w:rsid w:val="00291AC5"/>
    <w:rsid w:val="002B25B2"/>
    <w:rsid w:val="00306C00"/>
    <w:rsid w:val="00310513"/>
    <w:rsid w:val="00312A74"/>
    <w:rsid w:val="00316EEF"/>
    <w:rsid w:val="003177C5"/>
    <w:rsid w:val="00317E6B"/>
    <w:rsid w:val="003528E0"/>
    <w:rsid w:val="003629B5"/>
    <w:rsid w:val="003677FA"/>
    <w:rsid w:val="003B454E"/>
    <w:rsid w:val="00426BB2"/>
    <w:rsid w:val="00447772"/>
    <w:rsid w:val="00456BA8"/>
    <w:rsid w:val="00461B28"/>
    <w:rsid w:val="00467E18"/>
    <w:rsid w:val="004B7733"/>
    <w:rsid w:val="004E2EBC"/>
    <w:rsid w:val="0052229A"/>
    <w:rsid w:val="00565BDA"/>
    <w:rsid w:val="005B11E5"/>
    <w:rsid w:val="006700A2"/>
    <w:rsid w:val="00687F4C"/>
    <w:rsid w:val="006D2792"/>
    <w:rsid w:val="006D6F68"/>
    <w:rsid w:val="006E19E4"/>
    <w:rsid w:val="00730A8E"/>
    <w:rsid w:val="00730DE3"/>
    <w:rsid w:val="0079296B"/>
    <w:rsid w:val="007C3F1F"/>
    <w:rsid w:val="00827FD8"/>
    <w:rsid w:val="00833EC2"/>
    <w:rsid w:val="0086513C"/>
    <w:rsid w:val="008B7FB5"/>
    <w:rsid w:val="00924D4D"/>
    <w:rsid w:val="00993341"/>
    <w:rsid w:val="00A43846"/>
    <w:rsid w:val="00A463FD"/>
    <w:rsid w:val="00A526F9"/>
    <w:rsid w:val="00AE7F16"/>
    <w:rsid w:val="00AF07D7"/>
    <w:rsid w:val="00B26CE2"/>
    <w:rsid w:val="00B325A8"/>
    <w:rsid w:val="00B54080"/>
    <w:rsid w:val="00B541E4"/>
    <w:rsid w:val="00B95A71"/>
    <w:rsid w:val="00BB73A7"/>
    <w:rsid w:val="00C02113"/>
    <w:rsid w:val="00C53580"/>
    <w:rsid w:val="00C5432D"/>
    <w:rsid w:val="00C8038E"/>
    <w:rsid w:val="00C85979"/>
    <w:rsid w:val="00CE4271"/>
    <w:rsid w:val="00D611B7"/>
    <w:rsid w:val="00DC135E"/>
    <w:rsid w:val="00DC264E"/>
    <w:rsid w:val="00E12E57"/>
    <w:rsid w:val="00E40C55"/>
    <w:rsid w:val="00E469D4"/>
    <w:rsid w:val="00E56754"/>
    <w:rsid w:val="00E6255E"/>
    <w:rsid w:val="00ED7B13"/>
    <w:rsid w:val="00EE37D3"/>
    <w:rsid w:val="00F56C58"/>
    <w:rsid w:val="00F750C2"/>
    <w:rsid w:val="00FE3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B0A6BA"/>
  <w15:chartTrackingRefBased/>
  <w15:docId w15:val="{BF552994-38B2-4C2A-9F0D-2C22AD67E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5A8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25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D6F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25A8"/>
    <w:pPr>
      <w:ind w:left="720"/>
      <w:contextualSpacing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B325A8"/>
    <w:rPr>
      <w:rFonts w:asciiTheme="majorHAnsi" w:eastAsiaTheme="majorEastAsia" w:hAnsiTheme="majorHAnsi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85979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C8597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C8597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56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75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E567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754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0095B2-CF40-41A2-B74E-CB1C7E3C0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669</Words>
  <Characters>381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_Lap</dc:creator>
  <cp:keywords/>
  <dc:description/>
  <cp:lastModifiedBy>Dumith Jayathilaka</cp:lastModifiedBy>
  <cp:revision>3</cp:revision>
  <cp:lastPrinted>2017-12-13T09:56:00Z</cp:lastPrinted>
  <dcterms:created xsi:type="dcterms:W3CDTF">2024-05-02T03:48:00Z</dcterms:created>
  <dcterms:modified xsi:type="dcterms:W3CDTF">2024-05-02T03:49:00Z</dcterms:modified>
</cp:coreProperties>
</file>